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5086D6" w14:textId="76E0B81C" w:rsidR="000516FD" w:rsidRPr="002C4F05" w:rsidRDefault="000516FD" w:rsidP="000166D2">
      <w:pPr>
        <w:pStyle w:val="Heading1"/>
      </w:pPr>
      <w:r w:rsidRPr="002C4F05">
        <w:t>CARBONDALE &amp; RURAL FIRE PROTECTION DISTRICT</w:t>
      </w:r>
    </w:p>
    <w:p w14:paraId="4E517205" w14:textId="77777777" w:rsidR="000516FD" w:rsidRPr="002C4F05" w:rsidRDefault="000516FD" w:rsidP="000166D2">
      <w:pPr>
        <w:jc w:val="both"/>
        <w:rPr>
          <w:b/>
        </w:rPr>
      </w:pPr>
    </w:p>
    <w:p w14:paraId="258FFF16" w14:textId="6188CC14" w:rsidR="000516FD" w:rsidRPr="002C4F05" w:rsidRDefault="000516FD" w:rsidP="000166D2">
      <w:pPr>
        <w:jc w:val="both"/>
        <w:rPr>
          <w:b/>
        </w:rPr>
      </w:pPr>
      <w:r w:rsidRPr="002C4F05">
        <w:rPr>
          <w:b/>
        </w:rPr>
        <w:t>MINUTES OF</w:t>
      </w:r>
      <w:r w:rsidR="00943980" w:rsidRPr="002C4F05">
        <w:rPr>
          <w:b/>
        </w:rPr>
        <w:t xml:space="preserve"> THE MEETING</w:t>
      </w:r>
      <w:r w:rsidR="00943980" w:rsidRPr="002C4F05">
        <w:rPr>
          <w:b/>
        </w:rPr>
        <w:tab/>
      </w:r>
      <w:r w:rsidR="00943980" w:rsidRPr="002C4F05">
        <w:rPr>
          <w:b/>
        </w:rPr>
        <w:tab/>
        <w:t xml:space="preserve">              </w:t>
      </w:r>
      <w:r w:rsidR="00943980" w:rsidRPr="002C4F05">
        <w:rPr>
          <w:b/>
        </w:rPr>
        <w:tab/>
      </w:r>
      <w:r w:rsidR="00C73007" w:rsidRPr="002C4F05">
        <w:rPr>
          <w:b/>
        </w:rPr>
        <w:t xml:space="preserve">          </w:t>
      </w:r>
      <w:r w:rsidR="00D01B4C">
        <w:rPr>
          <w:b/>
        </w:rPr>
        <w:tab/>
      </w:r>
      <w:r w:rsidR="00D01B4C">
        <w:rPr>
          <w:b/>
        </w:rPr>
        <w:tab/>
      </w:r>
      <w:r w:rsidR="00C73007" w:rsidRPr="002C4F05">
        <w:rPr>
          <w:b/>
        </w:rPr>
        <w:t xml:space="preserve"> </w:t>
      </w:r>
      <w:r w:rsidR="00FD7CF6">
        <w:rPr>
          <w:b/>
        </w:rPr>
        <w:t xml:space="preserve">     </w:t>
      </w:r>
      <w:r w:rsidR="00C73007" w:rsidRPr="002C4F05">
        <w:rPr>
          <w:b/>
        </w:rPr>
        <w:t xml:space="preserve"> </w:t>
      </w:r>
      <w:r w:rsidR="000548F3" w:rsidRPr="002C4F05">
        <w:rPr>
          <w:b/>
        </w:rPr>
        <w:t xml:space="preserve">  </w:t>
      </w:r>
      <w:r w:rsidR="00C73007" w:rsidRPr="002C4F05">
        <w:rPr>
          <w:b/>
        </w:rPr>
        <w:t>B</w:t>
      </w:r>
      <w:r w:rsidRPr="002C4F05">
        <w:rPr>
          <w:b/>
        </w:rPr>
        <w:t>OARD OF DIRECTORS</w:t>
      </w:r>
    </w:p>
    <w:p w14:paraId="2039BD98" w14:textId="77777777" w:rsidR="000516FD" w:rsidRPr="002C4F05" w:rsidRDefault="000516FD" w:rsidP="000166D2">
      <w:pPr>
        <w:jc w:val="both"/>
        <w:rPr>
          <w:b/>
        </w:rPr>
      </w:pPr>
    </w:p>
    <w:p w14:paraId="622B3873" w14:textId="3FDE5028" w:rsidR="000516FD" w:rsidRPr="002C4F05" w:rsidRDefault="000516FD" w:rsidP="000166D2">
      <w:pPr>
        <w:jc w:val="both"/>
      </w:pPr>
      <w:r w:rsidRPr="002C4F05">
        <w:rPr>
          <w:b/>
        </w:rPr>
        <w:t>CARBONDALE FIRE</w:t>
      </w:r>
      <w:r w:rsidR="00A24AF4" w:rsidRPr="002C4F05">
        <w:rPr>
          <w:b/>
        </w:rPr>
        <w:t xml:space="preserve"> HEADQUARTERS   </w:t>
      </w:r>
      <w:r w:rsidR="00A24AF4" w:rsidRPr="002C4F05">
        <w:rPr>
          <w:b/>
        </w:rPr>
        <w:tab/>
      </w:r>
      <w:r w:rsidR="00A24AF4" w:rsidRPr="002C4F05">
        <w:rPr>
          <w:b/>
        </w:rPr>
        <w:tab/>
      </w:r>
      <w:r w:rsidR="001541F8" w:rsidRPr="002C4F05">
        <w:rPr>
          <w:b/>
        </w:rPr>
        <w:t xml:space="preserve">     </w:t>
      </w:r>
      <w:r w:rsidR="00181F1B">
        <w:rPr>
          <w:b/>
        </w:rPr>
        <w:t xml:space="preserve">   </w:t>
      </w:r>
      <w:r w:rsidR="001541F8" w:rsidRPr="002C4F05">
        <w:rPr>
          <w:b/>
        </w:rPr>
        <w:t xml:space="preserve">       </w:t>
      </w:r>
      <w:r w:rsidR="0031740D">
        <w:rPr>
          <w:b/>
        </w:rPr>
        <w:t xml:space="preserve">      </w:t>
      </w:r>
      <w:r w:rsidR="00AA6414">
        <w:rPr>
          <w:b/>
        </w:rPr>
        <w:t xml:space="preserve">  </w:t>
      </w:r>
      <w:r w:rsidR="00D01B4C">
        <w:rPr>
          <w:b/>
        </w:rPr>
        <w:tab/>
      </w:r>
      <w:r w:rsidR="00D01B4C">
        <w:rPr>
          <w:b/>
        </w:rPr>
        <w:tab/>
      </w:r>
      <w:r w:rsidR="004606F9">
        <w:rPr>
          <w:b/>
        </w:rPr>
        <w:t xml:space="preserve">   </w:t>
      </w:r>
      <w:r w:rsidR="0038151C">
        <w:rPr>
          <w:b/>
        </w:rPr>
        <w:t xml:space="preserve"> </w:t>
      </w:r>
      <w:r w:rsidR="00861AB8">
        <w:rPr>
          <w:b/>
        </w:rPr>
        <w:t xml:space="preserve">  </w:t>
      </w:r>
      <w:r w:rsidR="00F2407C">
        <w:rPr>
          <w:b/>
        </w:rPr>
        <w:t xml:space="preserve">FEBRUARY </w:t>
      </w:r>
      <w:r w:rsidR="003B4DD6">
        <w:rPr>
          <w:b/>
        </w:rPr>
        <w:t>1</w:t>
      </w:r>
      <w:r w:rsidR="00F2407C">
        <w:rPr>
          <w:b/>
        </w:rPr>
        <w:t>0</w:t>
      </w:r>
      <w:r w:rsidR="00861AB8">
        <w:rPr>
          <w:b/>
        </w:rPr>
        <w:t>, 202</w:t>
      </w:r>
      <w:r w:rsidR="003B4DD6">
        <w:rPr>
          <w:b/>
        </w:rPr>
        <w:t>1</w:t>
      </w:r>
    </w:p>
    <w:p w14:paraId="2F217184" w14:textId="77777777" w:rsidR="000516FD" w:rsidRPr="002C4F05" w:rsidRDefault="000516FD" w:rsidP="000166D2">
      <w:pPr>
        <w:jc w:val="both"/>
      </w:pPr>
    </w:p>
    <w:p w14:paraId="310C9159" w14:textId="57DDAB53" w:rsidR="00F83589" w:rsidRPr="002C4F05" w:rsidRDefault="00F83589" w:rsidP="000166D2">
      <w:pPr>
        <w:pStyle w:val="BodyText"/>
      </w:pPr>
      <w:r w:rsidRPr="002C4F05">
        <w:t>The Board of Directors of the Carbondale &amp; Rural Fire Protection District met for their regular meeting on</w:t>
      </w:r>
      <w:r w:rsidR="00181F1B">
        <w:t xml:space="preserve"> </w:t>
      </w:r>
      <w:r w:rsidR="00F2407C">
        <w:t>February 10</w:t>
      </w:r>
      <w:r w:rsidR="003B4DD6">
        <w:t>, 2021</w:t>
      </w:r>
      <w:r w:rsidRPr="002C4F05">
        <w:t xml:space="preserve"> at the Carbondale Fire Headquarters/Training Building.</w:t>
      </w:r>
    </w:p>
    <w:p w14:paraId="4A30C63E" w14:textId="77777777" w:rsidR="00F83589" w:rsidRPr="002C4F05" w:rsidRDefault="00F83589" w:rsidP="000166D2">
      <w:pPr>
        <w:pStyle w:val="BodyText"/>
      </w:pPr>
    </w:p>
    <w:p w14:paraId="12C8C28E" w14:textId="77777777" w:rsidR="00663C31" w:rsidRDefault="00663C31" w:rsidP="00663C31">
      <w:pPr>
        <w:pStyle w:val="BodyText"/>
        <w:tabs>
          <w:tab w:val="left" w:pos="6750"/>
        </w:tabs>
        <w:spacing w:before="20" w:after="20"/>
      </w:pPr>
      <w:bookmarkStart w:id="0" w:name="_Hlk495505820"/>
      <w:r w:rsidRPr="001F6038">
        <w:t xml:space="preserve">President </w:t>
      </w:r>
      <w:r>
        <w:t xml:space="preserve">Gene Schilling </w:t>
      </w:r>
      <w:r w:rsidRPr="002C4F05">
        <w:t>called the meeting to order at</w:t>
      </w:r>
      <w:r>
        <w:t xml:space="preserve"> 11:00 a</w:t>
      </w:r>
      <w:r w:rsidRPr="002C4F05">
        <w:t>.m.  Directors present w</w:t>
      </w:r>
      <w:r>
        <w:t xml:space="preserve">ere Mike Kennedy, Sydney Schalit and Michael Hassig.  </w:t>
      </w:r>
      <w:r w:rsidRPr="002C4F05">
        <w:t xml:space="preserve">Also present </w:t>
      </w:r>
      <w:r>
        <w:t>in person wer</w:t>
      </w:r>
      <w:r w:rsidRPr="002C4F05">
        <w:t xml:space="preserve">e </w:t>
      </w:r>
      <w:r>
        <w:t xml:space="preserve">Rob Goodwin, </w:t>
      </w:r>
      <w:r w:rsidRPr="002C4F05">
        <w:t>Jenny Cutright,</w:t>
      </w:r>
      <w:r>
        <w:t xml:space="preserve"> Mike Wagner, and Kat Bernat.  Also present via teleconference was Eric Gross.  Director Gretchen Stock Bell arrived at 11:03 a.m.</w:t>
      </w:r>
    </w:p>
    <w:p w14:paraId="24F99A60" w14:textId="77777777" w:rsidR="002264CC" w:rsidRDefault="002264CC" w:rsidP="003B4DD6">
      <w:pPr>
        <w:pStyle w:val="BodyText"/>
        <w:tabs>
          <w:tab w:val="left" w:pos="6750"/>
        </w:tabs>
        <w:spacing w:before="20" w:after="20"/>
      </w:pPr>
    </w:p>
    <w:p w14:paraId="5FF80F69" w14:textId="4B309AB0" w:rsidR="00BB28C2" w:rsidRPr="002C4F05" w:rsidRDefault="00BB28C2" w:rsidP="00BB28C2">
      <w:pPr>
        <w:pStyle w:val="Heading2"/>
        <w:jc w:val="both"/>
      </w:pPr>
      <w:bookmarkStart w:id="1" w:name="OLE_LINK1"/>
      <w:bookmarkEnd w:id="0"/>
      <w:r w:rsidRPr="002C4F05">
        <w:t>CONSENT AGENDA</w:t>
      </w:r>
    </w:p>
    <w:p w14:paraId="4A7424B5" w14:textId="77777777" w:rsidR="00BB28C2" w:rsidRPr="002C4F05" w:rsidRDefault="00BB28C2" w:rsidP="00BB28C2">
      <w:pPr>
        <w:jc w:val="both"/>
      </w:pPr>
      <w:r w:rsidRPr="002C4F05">
        <w:t xml:space="preserve">The items on the consent agenda were: </w:t>
      </w:r>
    </w:p>
    <w:p w14:paraId="64B10D5E" w14:textId="1BD9174B" w:rsidR="00BB28C2" w:rsidRDefault="00BB28C2" w:rsidP="004623E1">
      <w:pPr>
        <w:numPr>
          <w:ilvl w:val="0"/>
          <w:numId w:val="2"/>
        </w:numPr>
        <w:jc w:val="both"/>
      </w:pPr>
      <w:r w:rsidRPr="002C4F05">
        <w:t xml:space="preserve">Approve the Minutes </w:t>
      </w:r>
      <w:r w:rsidR="00D32DCD">
        <w:t xml:space="preserve">of </w:t>
      </w:r>
      <w:r w:rsidR="004606F9">
        <w:t xml:space="preserve">the </w:t>
      </w:r>
      <w:r w:rsidR="00F2407C">
        <w:t>January 27</w:t>
      </w:r>
      <w:r w:rsidR="00EA525A">
        <w:t>,</w:t>
      </w:r>
      <w:r w:rsidR="00DF3A70">
        <w:t xml:space="preserve"> 20</w:t>
      </w:r>
      <w:r w:rsidR="003B4DD6">
        <w:t>2</w:t>
      </w:r>
      <w:r w:rsidR="00F2407C">
        <w:t>1</w:t>
      </w:r>
      <w:r w:rsidRPr="002C4F05">
        <w:t xml:space="preserve"> Regular Meeting </w:t>
      </w:r>
    </w:p>
    <w:p w14:paraId="775AB247" w14:textId="5BA948F9" w:rsidR="00BB28C2" w:rsidRDefault="00BB28C2" w:rsidP="004623E1">
      <w:pPr>
        <w:numPr>
          <w:ilvl w:val="0"/>
          <w:numId w:val="2"/>
        </w:numPr>
        <w:spacing w:before="20" w:after="20"/>
        <w:jc w:val="both"/>
      </w:pPr>
      <w:r w:rsidRPr="002C4F05">
        <w:t>Approve Current Bills and Balances</w:t>
      </w:r>
    </w:p>
    <w:p w14:paraId="6AA44F1C" w14:textId="77777777" w:rsidR="00BB28C2" w:rsidRPr="002C4F05" w:rsidRDefault="00BB28C2" w:rsidP="00BB28C2">
      <w:pPr>
        <w:jc w:val="both"/>
      </w:pPr>
    </w:p>
    <w:p w14:paraId="500401E7" w14:textId="4EEB6D2A" w:rsidR="006657DF" w:rsidRPr="002C4F05" w:rsidRDefault="00BB28C2" w:rsidP="006657DF">
      <w:r w:rsidRPr="002C4F05">
        <w:t xml:space="preserve">MOTION: </w:t>
      </w:r>
      <w:r w:rsidRPr="002C4F05">
        <w:tab/>
        <w:t>made to approve the consent agenda as noted</w:t>
      </w:r>
      <w:r w:rsidR="00777B93" w:rsidRPr="002C4F05">
        <w:t>.</w:t>
      </w:r>
      <w:r w:rsidR="00A80031">
        <w:t xml:space="preserve"> </w:t>
      </w:r>
      <w:r w:rsidR="00C23ED0" w:rsidRPr="002C4F05">
        <w:t>It carried and passed</w:t>
      </w:r>
      <w:r w:rsidR="006657DF" w:rsidRPr="006657DF">
        <w:t xml:space="preserve"> </w:t>
      </w:r>
      <w:r w:rsidR="006657DF" w:rsidRPr="002C4F05">
        <w:t>unanimously.</w:t>
      </w:r>
    </w:p>
    <w:p w14:paraId="0E0AC85A" w14:textId="4649E655" w:rsidR="0002663F" w:rsidRDefault="0002663F" w:rsidP="00C23ED0"/>
    <w:p w14:paraId="4EB4CA29" w14:textId="77777777" w:rsidR="0002663F" w:rsidRDefault="0002663F" w:rsidP="00CE5843">
      <w:pPr>
        <w:spacing w:before="20" w:after="20"/>
      </w:pPr>
    </w:p>
    <w:p w14:paraId="08BC59D8" w14:textId="5D708D47" w:rsidR="0002663F" w:rsidRDefault="0002663F" w:rsidP="00CE5843">
      <w:pPr>
        <w:spacing w:before="20" w:after="20"/>
        <w:rPr>
          <w:b/>
        </w:rPr>
      </w:pPr>
      <w:r>
        <w:rPr>
          <w:b/>
        </w:rPr>
        <w:t>PERSONS PRESENT NOT ON THE AGENDA</w:t>
      </w:r>
    </w:p>
    <w:p w14:paraId="2521E16B" w14:textId="4AB03C0F" w:rsidR="00F72FAA" w:rsidRPr="0038151C" w:rsidRDefault="00F72FAA" w:rsidP="00F72FAA">
      <w:pPr>
        <w:spacing w:before="20" w:after="20"/>
        <w:rPr>
          <w:i/>
          <w:iCs/>
        </w:rPr>
      </w:pPr>
      <w:r w:rsidRPr="0038151C">
        <w:rPr>
          <w:i/>
          <w:iCs/>
        </w:rPr>
        <w:t>No members of the public were present.</w:t>
      </w:r>
    </w:p>
    <w:p w14:paraId="4BBCC8A7" w14:textId="77777777" w:rsidR="00F17642" w:rsidRDefault="00F17642" w:rsidP="00A4125D">
      <w:pPr>
        <w:rPr>
          <w:b/>
        </w:rPr>
      </w:pPr>
    </w:p>
    <w:p w14:paraId="61D36D70" w14:textId="45AC0A15" w:rsidR="00861AB8" w:rsidRPr="00861AB8" w:rsidRDefault="00861AB8" w:rsidP="00861AB8">
      <w:pPr>
        <w:rPr>
          <w:b/>
          <w:iCs/>
        </w:rPr>
      </w:pPr>
      <w:r w:rsidRPr="00861AB8">
        <w:rPr>
          <w:b/>
          <w:iCs/>
        </w:rPr>
        <w:t>STAFF REPORTS</w:t>
      </w:r>
    </w:p>
    <w:p w14:paraId="2632A63B" w14:textId="7D7275F6" w:rsidR="00663C31" w:rsidRPr="00177275" w:rsidRDefault="00861AB8" w:rsidP="00663C31">
      <w:pPr>
        <w:rPr>
          <w:bCs/>
          <w:iCs/>
        </w:rPr>
      </w:pPr>
      <w:r w:rsidRPr="00F6799D">
        <w:rPr>
          <w:bCs/>
          <w:iCs/>
          <w:u w:val="single"/>
        </w:rPr>
        <w:t>Chief’s Report</w:t>
      </w:r>
      <w:r w:rsidR="00B943B9">
        <w:rPr>
          <w:bCs/>
          <w:iCs/>
        </w:rPr>
        <w:t xml:space="preserve">  </w:t>
      </w:r>
      <w:r w:rsidR="00663C31">
        <w:rPr>
          <w:bCs/>
          <w:iCs/>
        </w:rPr>
        <w:t xml:space="preserve">The </w:t>
      </w:r>
      <w:r w:rsidR="002264CC">
        <w:rPr>
          <w:bCs/>
          <w:iCs/>
        </w:rPr>
        <w:t xml:space="preserve">Redstone </w:t>
      </w:r>
      <w:r w:rsidR="00663C31">
        <w:rPr>
          <w:bCs/>
          <w:iCs/>
        </w:rPr>
        <w:t xml:space="preserve">apartment </w:t>
      </w:r>
      <w:r w:rsidR="002264CC">
        <w:rPr>
          <w:bCs/>
          <w:iCs/>
        </w:rPr>
        <w:t>remodel</w:t>
      </w:r>
      <w:r w:rsidR="00663C31">
        <w:rPr>
          <w:bCs/>
          <w:iCs/>
        </w:rPr>
        <w:t xml:space="preserve"> </w:t>
      </w:r>
      <w:r w:rsidR="002264CC">
        <w:rPr>
          <w:bCs/>
          <w:iCs/>
        </w:rPr>
        <w:t>cost total $25,718.44. General discussion re</w:t>
      </w:r>
      <w:r w:rsidR="00177275">
        <w:rPr>
          <w:bCs/>
          <w:iCs/>
        </w:rPr>
        <w:t xml:space="preserve">garding the </w:t>
      </w:r>
      <w:r w:rsidR="00177275" w:rsidRPr="00177275">
        <w:rPr>
          <w:bCs/>
          <w:iCs/>
        </w:rPr>
        <w:t xml:space="preserve">repairs made followed. Further discussion regarding </w:t>
      </w:r>
      <w:r w:rsidR="00663C31" w:rsidRPr="00177275">
        <w:rPr>
          <w:bCs/>
          <w:iCs/>
        </w:rPr>
        <w:t xml:space="preserve">energy efficient materials and future improvements followed.  </w:t>
      </w:r>
    </w:p>
    <w:p w14:paraId="0558D1F8" w14:textId="001FFF94" w:rsidR="00861AB8" w:rsidRDefault="00861AB8" w:rsidP="003B4DD6">
      <w:pPr>
        <w:rPr>
          <w:bCs/>
          <w:iCs/>
        </w:rPr>
      </w:pPr>
    </w:p>
    <w:p w14:paraId="4B6B0636" w14:textId="4898988C" w:rsidR="00177275" w:rsidRDefault="00177275" w:rsidP="00861AB8">
      <w:pPr>
        <w:rPr>
          <w:bCs/>
          <w:iCs/>
        </w:rPr>
      </w:pPr>
      <w:r>
        <w:rPr>
          <w:bCs/>
          <w:iCs/>
        </w:rPr>
        <w:t xml:space="preserve">The </w:t>
      </w:r>
      <w:r w:rsidR="002264CC">
        <w:rPr>
          <w:bCs/>
          <w:iCs/>
        </w:rPr>
        <w:t>SAFER grant</w:t>
      </w:r>
      <w:r w:rsidR="00F52A96">
        <w:rPr>
          <w:bCs/>
          <w:iCs/>
        </w:rPr>
        <w:t xml:space="preserve"> </w:t>
      </w:r>
      <w:r>
        <w:rPr>
          <w:bCs/>
          <w:iCs/>
        </w:rPr>
        <w:t xml:space="preserve">is FEMA grant to help fire departments with staffing needs. Rob Goodwin would like to apply for a grant to increase staffing to 6 per shift. If approve, the grant funds the personnel for a few years, then the District agrees to keep the staff on once the grant ends.  Discussion regarding the grant and using a grant writing company to help develop the grant followed. The Board of Directors agreed to look into the cost of a grant writing company.  </w:t>
      </w:r>
    </w:p>
    <w:p w14:paraId="4553F661" w14:textId="77777777" w:rsidR="00177275" w:rsidRDefault="00177275" w:rsidP="00861AB8">
      <w:pPr>
        <w:rPr>
          <w:bCs/>
          <w:iCs/>
        </w:rPr>
      </w:pPr>
    </w:p>
    <w:p w14:paraId="7D850D24" w14:textId="0D565F21" w:rsidR="002264CC" w:rsidRDefault="00177275" w:rsidP="00177275">
      <w:pPr>
        <w:rPr>
          <w:bCs/>
          <w:iCs/>
        </w:rPr>
      </w:pPr>
      <w:r>
        <w:rPr>
          <w:bCs/>
          <w:iCs/>
        </w:rPr>
        <w:t>The l</w:t>
      </w:r>
      <w:r w:rsidR="00F52A96">
        <w:rPr>
          <w:bCs/>
          <w:iCs/>
        </w:rPr>
        <w:t xml:space="preserve">ongevity awards </w:t>
      </w:r>
      <w:r>
        <w:rPr>
          <w:bCs/>
          <w:iCs/>
        </w:rPr>
        <w:t>will be presented at the February 24, 2021 meeting.</w:t>
      </w:r>
    </w:p>
    <w:p w14:paraId="458C27B7" w14:textId="77777777" w:rsidR="00177275" w:rsidRPr="00861AB8" w:rsidRDefault="00177275" w:rsidP="00177275">
      <w:pPr>
        <w:rPr>
          <w:bCs/>
          <w:iCs/>
        </w:rPr>
      </w:pPr>
    </w:p>
    <w:p w14:paraId="1F12225A" w14:textId="2E3FFE14" w:rsidR="00861AB8" w:rsidRDefault="00861AB8" w:rsidP="00861AB8">
      <w:pPr>
        <w:rPr>
          <w:bCs/>
          <w:iCs/>
        </w:rPr>
      </w:pPr>
    </w:p>
    <w:p w14:paraId="6E9B06C0" w14:textId="77777777" w:rsidR="00B943B9" w:rsidRPr="00861AB8" w:rsidRDefault="00B943B9" w:rsidP="00861AB8">
      <w:pPr>
        <w:rPr>
          <w:bCs/>
          <w:iCs/>
        </w:rPr>
      </w:pPr>
    </w:p>
    <w:p w14:paraId="15BC90EB" w14:textId="6A46C6D1" w:rsidR="00861AB8" w:rsidRDefault="00861AB8" w:rsidP="00861AB8">
      <w:pPr>
        <w:rPr>
          <w:b/>
          <w:iCs/>
        </w:rPr>
      </w:pPr>
      <w:r w:rsidRPr="00F6799D">
        <w:rPr>
          <w:b/>
          <w:iCs/>
        </w:rPr>
        <w:t>B</w:t>
      </w:r>
      <w:r w:rsidR="00F6799D" w:rsidRPr="00F6799D">
        <w:rPr>
          <w:b/>
          <w:iCs/>
        </w:rPr>
        <w:t>OND PROJECTS</w:t>
      </w:r>
      <w:r w:rsidRPr="00F6799D">
        <w:rPr>
          <w:b/>
          <w:iCs/>
        </w:rPr>
        <w:t xml:space="preserve"> </w:t>
      </w:r>
    </w:p>
    <w:p w14:paraId="5F8A30DC" w14:textId="33DA0CEC" w:rsidR="004606F9" w:rsidRDefault="000235D4" w:rsidP="004606F9">
      <w:r w:rsidRPr="000235D4">
        <w:rPr>
          <w:u w:val="single"/>
        </w:rPr>
        <w:t>Training Building &amp; Grounds Plan</w:t>
      </w:r>
      <w:r w:rsidRPr="00177275">
        <w:t xml:space="preserve"> </w:t>
      </w:r>
      <w:r w:rsidR="00177275" w:rsidRPr="00177275">
        <w:t xml:space="preserve"> </w:t>
      </w:r>
      <w:r w:rsidR="00F52A96" w:rsidRPr="00F52A96">
        <w:t>Rob Goodwin presented</w:t>
      </w:r>
      <w:r w:rsidR="00F52A96">
        <w:t xml:space="preserve"> the building and training grounds plan to the Board of Directors</w:t>
      </w:r>
      <w:r w:rsidR="00177275">
        <w:t xml:space="preserve"> including the site plan, multi-function training building design and purpose, fire props, </w:t>
      </w:r>
      <w:r w:rsidR="00177275">
        <w:lastRenderedPageBreak/>
        <w:t>and landscape design.</w:t>
      </w:r>
      <w:r w:rsidR="00F52A96">
        <w:t xml:space="preserve"> </w:t>
      </w:r>
      <w:r w:rsidR="00F570D3">
        <w:t xml:space="preserve">The project is scheduled to </w:t>
      </w:r>
      <w:r w:rsidR="00F570D3" w:rsidRPr="00F570D3">
        <w:t xml:space="preserve">break ground </w:t>
      </w:r>
      <w:r w:rsidR="00F570D3">
        <w:t>around</w:t>
      </w:r>
      <w:r w:rsidR="00F570D3" w:rsidRPr="00F570D3">
        <w:t xml:space="preserve"> May 1, 2021.  </w:t>
      </w:r>
      <w:r w:rsidR="00F570D3">
        <w:t xml:space="preserve">The concept of the training ground is not just for District use, but to be </w:t>
      </w:r>
      <w:r w:rsidR="00F570D3" w:rsidRPr="00F570D3">
        <w:t>utilized on a regional and state level as well</w:t>
      </w:r>
      <w:r w:rsidR="00F570D3">
        <w:t>.</w:t>
      </w:r>
    </w:p>
    <w:p w14:paraId="4F2E9599" w14:textId="77777777" w:rsidR="00F570D3" w:rsidRDefault="00F570D3" w:rsidP="004606F9"/>
    <w:p w14:paraId="7D75A294" w14:textId="5F8D49CD" w:rsidR="00213B23" w:rsidRDefault="00D2301B" w:rsidP="004606F9">
      <w:r w:rsidRPr="00F570D3">
        <w:rPr>
          <w:u w:val="single"/>
        </w:rPr>
        <w:t>Budget</w:t>
      </w:r>
      <w:r w:rsidR="00F570D3">
        <w:t xml:space="preserve">  </w:t>
      </w:r>
      <w:r w:rsidR="00213B23">
        <w:t>There is r</w:t>
      </w:r>
      <w:r w:rsidR="00F570D3">
        <w:t xml:space="preserve">oughly $1.7 million left of </w:t>
      </w:r>
      <w:r w:rsidR="00213B23">
        <w:t xml:space="preserve">the </w:t>
      </w:r>
      <w:r w:rsidR="00F570D3">
        <w:t>bond funds</w:t>
      </w:r>
      <w:r w:rsidR="00213B23">
        <w:t>, with about $90,000 earmarked for the brush truck on order</w:t>
      </w:r>
      <w:r w:rsidR="00F570D3">
        <w:t>.</w:t>
      </w:r>
      <w:r w:rsidR="00213B23">
        <w:t xml:space="preserve"> The cost for the training ground is approximately $2 million with all of the props and the current estimate for Station 81’s bay expansion is $750,000. The $1 million shortfall was discussed, noting certain fire props will be ordered first, then finances will be evaluated. Discussion regarding lease purchasing and other funding </w:t>
      </w:r>
      <w:r w:rsidR="00C17C37">
        <w:t>mechanisms</w:t>
      </w:r>
      <w:r w:rsidR="00213B23">
        <w:t xml:space="preserve"> followed. No action was taken. </w:t>
      </w:r>
    </w:p>
    <w:p w14:paraId="0EB4F770" w14:textId="152A0206" w:rsidR="00B943B9" w:rsidRDefault="00B943B9" w:rsidP="0064710F"/>
    <w:p w14:paraId="7B4C66C3" w14:textId="77777777" w:rsidR="0038151C" w:rsidRPr="00AA6414" w:rsidRDefault="0038151C" w:rsidP="00AA6414"/>
    <w:p w14:paraId="61B048F2" w14:textId="7EA0DBE5" w:rsidR="00AA6414" w:rsidRPr="00AA6414" w:rsidRDefault="00AA6414" w:rsidP="00AA6414">
      <w:pPr>
        <w:rPr>
          <w:b/>
          <w:bCs/>
        </w:rPr>
      </w:pPr>
      <w:r w:rsidRPr="00AA6414">
        <w:rPr>
          <w:b/>
          <w:bCs/>
        </w:rPr>
        <w:t>NEW BUSINESS</w:t>
      </w:r>
    </w:p>
    <w:bookmarkEnd w:id="1"/>
    <w:p w14:paraId="7F460438" w14:textId="24BFA1F3" w:rsidR="00C17C37" w:rsidRDefault="001661BF" w:rsidP="00C17C37">
      <w:pPr>
        <w:rPr>
          <w:bCs/>
          <w:iCs/>
        </w:rPr>
      </w:pPr>
      <w:r w:rsidRPr="001661BF">
        <w:rPr>
          <w:u w:val="single"/>
        </w:rPr>
        <w:t>Second Monthly Meeting Agenda Items</w:t>
      </w:r>
      <w:r w:rsidRPr="001661BF">
        <w:rPr>
          <w:bCs/>
          <w:iCs/>
        </w:rPr>
        <w:t xml:space="preserve">  </w:t>
      </w:r>
      <w:r w:rsidR="00C17C37">
        <w:rPr>
          <w:bCs/>
          <w:iCs/>
        </w:rPr>
        <w:t xml:space="preserve">Discussion regarding what documents the Board of Directors would like presented at the second monthly meeting followed. It was noted that the second </w:t>
      </w:r>
      <w:r w:rsidR="009E5D13">
        <w:rPr>
          <w:bCs/>
          <w:iCs/>
        </w:rPr>
        <w:t xml:space="preserve">monthly </w:t>
      </w:r>
      <w:r w:rsidR="00C17C37">
        <w:rPr>
          <w:bCs/>
          <w:iCs/>
        </w:rPr>
        <w:t xml:space="preserve">meeting is an opportunity to respond to items that may come up.  </w:t>
      </w:r>
      <w:r w:rsidR="009E5D13">
        <w:rPr>
          <w:bCs/>
          <w:iCs/>
        </w:rPr>
        <w:t>I</w:t>
      </w:r>
      <w:r w:rsidR="00C17C37">
        <w:rPr>
          <w:bCs/>
          <w:iCs/>
        </w:rPr>
        <w:t xml:space="preserve">nvoices that need to be addressed </w:t>
      </w:r>
      <w:r w:rsidR="009E5D13">
        <w:rPr>
          <w:bCs/>
          <w:iCs/>
        </w:rPr>
        <w:t xml:space="preserve">could be presented as needed. </w:t>
      </w:r>
    </w:p>
    <w:p w14:paraId="3C1CE6B5" w14:textId="77777777" w:rsidR="00C17C37" w:rsidRDefault="00C17C37" w:rsidP="00C17C37">
      <w:pPr>
        <w:rPr>
          <w:bCs/>
          <w:iCs/>
        </w:rPr>
      </w:pPr>
    </w:p>
    <w:p w14:paraId="3CC1D1B4" w14:textId="7296AEFE" w:rsidR="001661BF" w:rsidRDefault="001661BF" w:rsidP="001661BF">
      <w:pPr>
        <w:rPr>
          <w:bCs/>
          <w:iCs/>
        </w:rPr>
      </w:pPr>
    </w:p>
    <w:p w14:paraId="0C03B057" w14:textId="4BB15CBE" w:rsidR="009E5D13" w:rsidRDefault="009E5D13" w:rsidP="009E5D13">
      <w:pPr>
        <w:rPr>
          <w:bCs/>
          <w:iCs/>
        </w:rPr>
      </w:pPr>
      <w:r w:rsidRPr="000936CF">
        <w:rPr>
          <w:bCs/>
          <w:iCs/>
          <w:u w:val="single"/>
        </w:rPr>
        <w:t>Aspen Glen Property</w:t>
      </w:r>
      <w:r>
        <w:rPr>
          <w:bCs/>
          <w:iCs/>
        </w:rPr>
        <w:t xml:space="preserve">  Discussion regarding lease terms with Aspen Glen followed.  It was decided to appoint two Board of Directors members to work with Rob Goodwin and Eric Gross on an updated lease to present to Aspen Glen.  </w:t>
      </w:r>
    </w:p>
    <w:p w14:paraId="19C446DA" w14:textId="77777777" w:rsidR="001661BF" w:rsidRPr="002C4F05" w:rsidRDefault="001661BF" w:rsidP="001661BF"/>
    <w:p w14:paraId="41FFD8C8" w14:textId="05339F95" w:rsidR="00CB6C20" w:rsidRPr="002C4F05" w:rsidRDefault="00CB6C20" w:rsidP="00CB6C20">
      <w:r w:rsidRPr="002C4F05">
        <w:t xml:space="preserve">MOTION: </w:t>
      </w:r>
      <w:r w:rsidRPr="002C4F05">
        <w:tab/>
        <w:t>made to adjourn the Board of Directors meeting at</w:t>
      </w:r>
      <w:r w:rsidR="00746B87">
        <w:t xml:space="preserve"> </w:t>
      </w:r>
      <w:r w:rsidR="00B7650E">
        <w:t>11</w:t>
      </w:r>
      <w:r w:rsidR="009E5D13">
        <w:t>:</w:t>
      </w:r>
      <w:r w:rsidR="00B7650E">
        <w:t>58</w:t>
      </w:r>
      <w:r w:rsidR="009E5D13">
        <w:t xml:space="preserve"> </w:t>
      </w:r>
      <w:r w:rsidR="003B4DD6">
        <w:t>a</w:t>
      </w:r>
      <w:r w:rsidRPr="002C4F05">
        <w:t>.m.  It carried and passed unanimously.</w:t>
      </w:r>
    </w:p>
    <w:p w14:paraId="0F2C5703" w14:textId="77777777" w:rsidR="00CB6C20" w:rsidRPr="002C4F05" w:rsidRDefault="00CB6C20" w:rsidP="00CB6C20">
      <w:pPr>
        <w:widowControl w:val="0"/>
        <w:rPr>
          <w:snapToGrid w:val="0"/>
        </w:rPr>
      </w:pPr>
    </w:p>
    <w:p w14:paraId="3312C636" w14:textId="77777777" w:rsidR="00CB6C20" w:rsidRPr="002C4F05" w:rsidRDefault="00CB6C20" w:rsidP="00CB6C20">
      <w:pPr>
        <w:widowControl w:val="0"/>
        <w:rPr>
          <w:snapToGrid w:val="0"/>
        </w:rPr>
      </w:pPr>
      <w:r w:rsidRPr="002C4F05">
        <w:rPr>
          <w:snapToGrid w:val="0"/>
        </w:rPr>
        <w:t>Respectfully submitted,</w:t>
      </w:r>
    </w:p>
    <w:p w14:paraId="724AE154" w14:textId="77777777" w:rsidR="00CB6C20" w:rsidRPr="002C4F05" w:rsidRDefault="00CB6C20" w:rsidP="00CB6C20">
      <w:pPr>
        <w:widowControl w:val="0"/>
        <w:rPr>
          <w:snapToGrid w:val="0"/>
        </w:rPr>
      </w:pPr>
    </w:p>
    <w:p w14:paraId="3DB339F1" w14:textId="77777777" w:rsidR="00CB6C20" w:rsidRPr="002C4F05" w:rsidRDefault="00CB6C20" w:rsidP="00CB6C20">
      <w:pPr>
        <w:widowControl w:val="0"/>
        <w:rPr>
          <w:snapToGrid w:val="0"/>
        </w:rPr>
      </w:pPr>
    </w:p>
    <w:p w14:paraId="1FC2B815" w14:textId="77777777" w:rsidR="00CB6C20" w:rsidRPr="002C4F05" w:rsidRDefault="00CB6C20" w:rsidP="00CB6C20">
      <w:pPr>
        <w:widowControl w:val="0"/>
        <w:rPr>
          <w:snapToGrid w:val="0"/>
        </w:rPr>
      </w:pPr>
    </w:p>
    <w:p w14:paraId="0C1CB5D4" w14:textId="77777777" w:rsidR="00CB6C20" w:rsidRPr="002C4F05" w:rsidRDefault="00CB6C20" w:rsidP="00CB6C20">
      <w:pPr>
        <w:widowControl w:val="0"/>
        <w:rPr>
          <w:snapToGrid w:val="0"/>
        </w:rPr>
      </w:pPr>
    </w:p>
    <w:p w14:paraId="44784255" w14:textId="77777777" w:rsidR="00CB6C20" w:rsidRPr="002C4F05" w:rsidRDefault="00CB6C20" w:rsidP="00CB6C20">
      <w:pPr>
        <w:widowControl w:val="0"/>
        <w:rPr>
          <w:snapToGrid w:val="0"/>
        </w:rPr>
      </w:pPr>
      <w:r w:rsidRPr="002C4F05">
        <w:rPr>
          <w:snapToGrid w:val="0"/>
        </w:rPr>
        <w:t>___________________________</w:t>
      </w:r>
    </w:p>
    <w:p w14:paraId="5495992F" w14:textId="77777777" w:rsidR="00CB6C20" w:rsidRPr="002C4F05" w:rsidRDefault="00CB6C20" w:rsidP="00CB6C20">
      <w:pPr>
        <w:pStyle w:val="Heading1"/>
        <w:jc w:val="left"/>
        <w:rPr>
          <w:b w:val="0"/>
          <w:bCs/>
        </w:rPr>
      </w:pPr>
      <w:r w:rsidRPr="002C4F05">
        <w:rPr>
          <w:b w:val="0"/>
          <w:bCs/>
        </w:rPr>
        <w:t>Jenny Cutright, Recording Secretary</w:t>
      </w:r>
    </w:p>
    <w:p w14:paraId="0A2285E8" w14:textId="77777777" w:rsidR="00CB6C20" w:rsidRPr="002C4F05" w:rsidRDefault="00CB6C20" w:rsidP="00CB6C20">
      <w:pPr>
        <w:widowControl w:val="0"/>
        <w:rPr>
          <w:snapToGrid w:val="0"/>
        </w:rPr>
      </w:pPr>
    </w:p>
    <w:p w14:paraId="6977C2FC" w14:textId="77777777" w:rsidR="00CB6C20" w:rsidRDefault="00CB6C20" w:rsidP="00CB6C20">
      <w:pPr>
        <w:widowControl w:val="0"/>
        <w:rPr>
          <w:snapToGrid w:val="0"/>
        </w:rPr>
      </w:pPr>
    </w:p>
    <w:p w14:paraId="3280361C" w14:textId="77777777" w:rsidR="00D01B4C" w:rsidRPr="002C4F05" w:rsidRDefault="00D01B4C" w:rsidP="00CB6C20">
      <w:pPr>
        <w:widowControl w:val="0"/>
        <w:rPr>
          <w:snapToGrid w:val="0"/>
        </w:rPr>
      </w:pPr>
    </w:p>
    <w:p w14:paraId="7BA88D9C" w14:textId="77777777" w:rsidR="00CB6C20" w:rsidRPr="002C4F05" w:rsidRDefault="00CB6C20" w:rsidP="00CB6C20">
      <w:pPr>
        <w:widowControl w:val="0"/>
        <w:rPr>
          <w:snapToGrid w:val="0"/>
        </w:rPr>
      </w:pPr>
    </w:p>
    <w:p w14:paraId="0C4D97C8" w14:textId="77777777" w:rsidR="00CB6C20" w:rsidRPr="002C4F05" w:rsidRDefault="00CB6C20" w:rsidP="00CB6C20">
      <w:pPr>
        <w:widowControl w:val="0"/>
        <w:rPr>
          <w:snapToGrid w:val="0"/>
        </w:rPr>
      </w:pPr>
      <w:r w:rsidRPr="002C4F05">
        <w:rPr>
          <w:snapToGrid w:val="0"/>
        </w:rPr>
        <w:t>___________________________</w:t>
      </w:r>
      <w:r w:rsidRPr="002C4F05">
        <w:rPr>
          <w:snapToGrid w:val="0"/>
        </w:rPr>
        <w:tab/>
      </w:r>
      <w:r w:rsidRPr="002C4F05">
        <w:rPr>
          <w:snapToGrid w:val="0"/>
        </w:rPr>
        <w:tab/>
      </w:r>
      <w:r w:rsidRPr="002C4F05">
        <w:rPr>
          <w:snapToGrid w:val="0"/>
        </w:rPr>
        <w:tab/>
      </w:r>
    </w:p>
    <w:p w14:paraId="17C47BBF" w14:textId="4FD6DAAE" w:rsidR="00B414CC" w:rsidRPr="002C4F05" w:rsidRDefault="0038151C" w:rsidP="00CB6C20">
      <w:pPr>
        <w:widowControl w:val="0"/>
        <w:jc w:val="both"/>
        <w:rPr>
          <w:snapToGrid w:val="0"/>
        </w:rPr>
      </w:pPr>
      <w:r>
        <w:rPr>
          <w:snapToGrid w:val="0"/>
        </w:rPr>
        <w:t>Gene Schilling</w:t>
      </w:r>
      <w:r w:rsidR="004A0DF1">
        <w:rPr>
          <w:snapToGrid w:val="0"/>
        </w:rPr>
        <w:t>, President</w:t>
      </w:r>
      <w:r w:rsidR="00CB6C20" w:rsidRPr="002C4F05">
        <w:rPr>
          <w:snapToGrid w:val="0"/>
        </w:rPr>
        <w:t xml:space="preserve">                    </w:t>
      </w:r>
    </w:p>
    <w:sectPr w:rsidR="00B414CC" w:rsidRPr="002C4F05" w:rsidSect="00D01B4C">
      <w:headerReference w:type="even" r:id="rId8"/>
      <w:headerReference w:type="default" r:id="rId9"/>
      <w:footerReference w:type="even" r:id="rId10"/>
      <w:footerReference w:type="default" r:id="rId11"/>
      <w:headerReference w:type="first" r:id="rId12"/>
      <w:footerReference w:type="first" r:id="rId13"/>
      <w:pgSz w:w="12240" w:h="15840" w:code="1"/>
      <w:pgMar w:top="1080" w:right="864" w:bottom="1080" w:left="864" w:header="1440" w:footer="1440" w:gutter="0"/>
      <w:cols w:space="720"/>
      <w:noEndnote/>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07831F" w14:textId="77777777" w:rsidR="00995658" w:rsidRDefault="00995658">
      <w:r>
        <w:separator/>
      </w:r>
    </w:p>
  </w:endnote>
  <w:endnote w:type="continuationSeparator" w:id="0">
    <w:p w14:paraId="136CDA6C" w14:textId="77777777" w:rsidR="00995658" w:rsidRDefault="00995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1BAA1" w14:textId="77777777" w:rsidR="00941B87" w:rsidRDefault="00941B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9A37C" w14:textId="77777777" w:rsidR="00941B87" w:rsidRDefault="00941B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B0F27" w14:textId="77777777" w:rsidR="00941B87" w:rsidRDefault="00941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3E1BD" w14:textId="77777777" w:rsidR="00995658" w:rsidRDefault="00995658">
      <w:r>
        <w:separator/>
      </w:r>
    </w:p>
  </w:footnote>
  <w:footnote w:type="continuationSeparator" w:id="0">
    <w:p w14:paraId="7A7F948F" w14:textId="77777777" w:rsidR="00995658" w:rsidRDefault="00995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51803" w14:textId="77777777" w:rsidR="00941B87" w:rsidRDefault="00941B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D790B" w14:textId="26CFFDC3" w:rsidR="00941B87" w:rsidRDefault="00941B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EC82C" w14:textId="77777777" w:rsidR="00941B87" w:rsidRDefault="00941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2D46F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0B4589"/>
    <w:multiLevelType w:val="hybridMultilevel"/>
    <w:tmpl w:val="55DE8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525D7"/>
    <w:multiLevelType w:val="hybridMultilevel"/>
    <w:tmpl w:val="F26A8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B81F1B"/>
    <w:multiLevelType w:val="singleLevel"/>
    <w:tmpl w:val="06DEB76E"/>
    <w:lvl w:ilvl="0">
      <w:start w:val="1"/>
      <w:numFmt w:val="decimal"/>
      <w:lvlText w:val="%1."/>
      <w:lvlJc w:val="left"/>
      <w:pPr>
        <w:tabs>
          <w:tab w:val="num" w:pos="1440"/>
        </w:tabs>
        <w:ind w:left="1440" w:hanging="720"/>
      </w:pPr>
      <w:rPr>
        <w:rFonts w:hint="default"/>
      </w:rPr>
    </w:lvl>
  </w:abstractNum>
  <w:abstractNum w:abstractNumId="4" w15:restartNumberingAfterBreak="0">
    <w:nsid w:val="7D090CD9"/>
    <w:multiLevelType w:val="hybridMultilevel"/>
    <w:tmpl w:val="3D401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7E1DE4"/>
    <w:multiLevelType w:val="hybridMultilevel"/>
    <w:tmpl w:val="6606697C"/>
    <w:lvl w:ilvl="0" w:tplc="FAF04D9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jUyNbY0MzAwtDRS0lEKTi0uzszPAykwrAUAWFbdVCwAAAA="/>
  </w:docVars>
  <w:rsids>
    <w:rsidRoot w:val="00D24E9B"/>
    <w:rsid w:val="000005BA"/>
    <w:rsid w:val="00005881"/>
    <w:rsid w:val="00005A15"/>
    <w:rsid w:val="00005E8B"/>
    <w:rsid w:val="000067F2"/>
    <w:rsid w:val="00010C40"/>
    <w:rsid w:val="00011E4E"/>
    <w:rsid w:val="00013ACE"/>
    <w:rsid w:val="00014561"/>
    <w:rsid w:val="000166D2"/>
    <w:rsid w:val="00017CCF"/>
    <w:rsid w:val="000213EA"/>
    <w:rsid w:val="00021E16"/>
    <w:rsid w:val="000223B9"/>
    <w:rsid w:val="0002245C"/>
    <w:rsid w:val="000224B2"/>
    <w:rsid w:val="00022D78"/>
    <w:rsid w:val="000235D4"/>
    <w:rsid w:val="0002385C"/>
    <w:rsid w:val="00023A9C"/>
    <w:rsid w:val="00024BDC"/>
    <w:rsid w:val="00025761"/>
    <w:rsid w:val="0002579C"/>
    <w:rsid w:val="00025B5F"/>
    <w:rsid w:val="0002663F"/>
    <w:rsid w:val="00030D1F"/>
    <w:rsid w:val="00033123"/>
    <w:rsid w:val="000333D3"/>
    <w:rsid w:val="00035243"/>
    <w:rsid w:val="00035716"/>
    <w:rsid w:val="00036CAD"/>
    <w:rsid w:val="00037258"/>
    <w:rsid w:val="00037674"/>
    <w:rsid w:val="00037D8E"/>
    <w:rsid w:val="0004039D"/>
    <w:rsid w:val="0004049B"/>
    <w:rsid w:val="000416E3"/>
    <w:rsid w:val="00042158"/>
    <w:rsid w:val="00042A46"/>
    <w:rsid w:val="0004366D"/>
    <w:rsid w:val="0004415D"/>
    <w:rsid w:val="00044883"/>
    <w:rsid w:val="00045612"/>
    <w:rsid w:val="00046528"/>
    <w:rsid w:val="0004680E"/>
    <w:rsid w:val="00047EB5"/>
    <w:rsid w:val="0005035F"/>
    <w:rsid w:val="0005095E"/>
    <w:rsid w:val="00051318"/>
    <w:rsid w:val="000516FD"/>
    <w:rsid w:val="00051744"/>
    <w:rsid w:val="0005211D"/>
    <w:rsid w:val="000530D3"/>
    <w:rsid w:val="00053ECF"/>
    <w:rsid w:val="000548F3"/>
    <w:rsid w:val="000555E2"/>
    <w:rsid w:val="00055783"/>
    <w:rsid w:val="00055EF1"/>
    <w:rsid w:val="0005773A"/>
    <w:rsid w:val="000602CF"/>
    <w:rsid w:val="00062E7A"/>
    <w:rsid w:val="0006354B"/>
    <w:rsid w:val="000637F4"/>
    <w:rsid w:val="00063FDD"/>
    <w:rsid w:val="000649B4"/>
    <w:rsid w:val="000654EC"/>
    <w:rsid w:val="000658FA"/>
    <w:rsid w:val="00065978"/>
    <w:rsid w:val="000665D8"/>
    <w:rsid w:val="00067D54"/>
    <w:rsid w:val="00070824"/>
    <w:rsid w:val="00070C6D"/>
    <w:rsid w:val="00071EEB"/>
    <w:rsid w:val="00073796"/>
    <w:rsid w:val="000739E0"/>
    <w:rsid w:val="00073EA2"/>
    <w:rsid w:val="00074DF8"/>
    <w:rsid w:val="00074FDF"/>
    <w:rsid w:val="000753A2"/>
    <w:rsid w:val="00075584"/>
    <w:rsid w:val="00076266"/>
    <w:rsid w:val="00076E99"/>
    <w:rsid w:val="0007759D"/>
    <w:rsid w:val="000776B2"/>
    <w:rsid w:val="00080101"/>
    <w:rsid w:val="0008134B"/>
    <w:rsid w:val="00081A63"/>
    <w:rsid w:val="000826C2"/>
    <w:rsid w:val="000846CE"/>
    <w:rsid w:val="00085AAF"/>
    <w:rsid w:val="00085B8B"/>
    <w:rsid w:val="00086D48"/>
    <w:rsid w:val="00087A48"/>
    <w:rsid w:val="0009035C"/>
    <w:rsid w:val="00092758"/>
    <w:rsid w:val="000937F1"/>
    <w:rsid w:val="00094ACD"/>
    <w:rsid w:val="00094CA3"/>
    <w:rsid w:val="00095C56"/>
    <w:rsid w:val="000965FF"/>
    <w:rsid w:val="00096D35"/>
    <w:rsid w:val="000978E8"/>
    <w:rsid w:val="000A0AFF"/>
    <w:rsid w:val="000A1821"/>
    <w:rsid w:val="000A2695"/>
    <w:rsid w:val="000A2AE5"/>
    <w:rsid w:val="000A2E46"/>
    <w:rsid w:val="000A40A2"/>
    <w:rsid w:val="000A4494"/>
    <w:rsid w:val="000A6342"/>
    <w:rsid w:val="000A6C3A"/>
    <w:rsid w:val="000A6DF3"/>
    <w:rsid w:val="000A73A0"/>
    <w:rsid w:val="000B0E31"/>
    <w:rsid w:val="000B179B"/>
    <w:rsid w:val="000B1E4D"/>
    <w:rsid w:val="000B1F2F"/>
    <w:rsid w:val="000B35E7"/>
    <w:rsid w:val="000B3DD7"/>
    <w:rsid w:val="000B4275"/>
    <w:rsid w:val="000B4CE0"/>
    <w:rsid w:val="000B5392"/>
    <w:rsid w:val="000B5D90"/>
    <w:rsid w:val="000B647F"/>
    <w:rsid w:val="000B700C"/>
    <w:rsid w:val="000B7035"/>
    <w:rsid w:val="000C01AC"/>
    <w:rsid w:val="000C0602"/>
    <w:rsid w:val="000C25E2"/>
    <w:rsid w:val="000C2929"/>
    <w:rsid w:val="000C2BD2"/>
    <w:rsid w:val="000C3C82"/>
    <w:rsid w:val="000C4770"/>
    <w:rsid w:val="000C4A2E"/>
    <w:rsid w:val="000C530D"/>
    <w:rsid w:val="000C77A7"/>
    <w:rsid w:val="000C77A9"/>
    <w:rsid w:val="000C7D6F"/>
    <w:rsid w:val="000D1F92"/>
    <w:rsid w:val="000D436F"/>
    <w:rsid w:val="000D4668"/>
    <w:rsid w:val="000D481B"/>
    <w:rsid w:val="000D4BE7"/>
    <w:rsid w:val="000D546A"/>
    <w:rsid w:val="000D5EAE"/>
    <w:rsid w:val="000D61E6"/>
    <w:rsid w:val="000D6FCF"/>
    <w:rsid w:val="000D7AC1"/>
    <w:rsid w:val="000E0072"/>
    <w:rsid w:val="000E116E"/>
    <w:rsid w:val="000E2D1F"/>
    <w:rsid w:val="000E2EAF"/>
    <w:rsid w:val="000E340A"/>
    <w:rsid w:val="000E3AF0"/>
    <w:rsid w:val="000E42B8"/>
    <w:rsid w:val="000E5ACB"/>
    <w:rsid w:val="000E6F9C"/>
    <w:rsid w:val="000F03C7"/>
    <w:rsid w:val="000F1291"/>
    <w:rsid w:val="000F149C"/>
    <w:rsid w:val="000F16F0"/>
    <w:rsid w:val="000F1CAC"/>
    <w:rsid w:val="000F2AED"/>
    <w:rsid w:val="000F3424"/>
    <w:rsid w:val="000F445A"/>
    <w:rsid w:val="000F478A"/>
    <w:rsid w:val="000F5135"/>
    <w:rsid w:val="000F5BAA"/>
    <w:rsid w:val="000F65A7"/>
    <w:rsid w:val="00100680"/>
    <w:rsid w:val="001013EC"/>
    <w:rsid w:val="001028FD"/>
    <w:rsid w:val="001033EC"/>
    <w:rsid w:val="00103E2F"/>
    <w:rsid w:val="0010546C"/>
    <w:rsid w:val="00106F59"/>
    <w:rsid w:val="00107AE3"/>
    <w:rsid w:val="001100E8"/>
    <w:rsid w:val="00111004"/>
    <w:rsid w:val="00111CCE"/>
    <w:rsid w:val="00112752"/>
    <w:rsid w:val="00112FDD"/>
    <w:rsid w:val="00113CD1"/>
    <w:rsid w:val="00114D8D"/>
    <w:rsid w:val="00114F8F"/>
    <w:rsid w:val="001155C4"/>
    <w:rsid w:val="00115871"/>
    <w:rsid w:val="00117496"/>
    <w:rsid w:val="00121313"/>
    <w:rsid w:val="00121CD5"/>
    <w:rsid w:val="00123BC5"/>
    <w:rsid w:val="00123FE0"/>
    <w:rsid w:val="0012402D"/>
    <w:rsid w:val="00126C1E"/>
    <w:rsid w:val="00127DE4"/>
    <w:rsid w:val="00130930"/>
    <w:rsid w:val="00131562"/>
    <w:rsid w:val="00132A4B"/>
    <w:rsid w:val="00134795"/>
    <w:rsid w:val="00134918"/>
    <w:rsid w:val="001368D3"/>
    <w:rsid w:val="00137595"/>
    <w:rsid w:val="00140BDB"/>
    <w:rsid w:val="0014118C"/>
    <w:rsid w:val="00141DB9"/>
    <w:rsid w:val="00141E4C"/>
    <w:rsid w:val="00141F54"/>
    <w:rsid w:val="00142735"/>
    <w:rsid w:val="001437D9"/>
    <w:rsid w:val="00144249"/>
    <w:rsid w:val="00145660"/>
    <w:rsid w:val="00145AA8"/>
    <w:rsid w:val="0015077D"/>
    <w:rsid w:val="0015293E"/>
    <w:rsid w:val="00152E50"/>
    <w:rsid w:val="001541F8"/>
    <w:rsid w:val="0015462C"/>
    <w:rsid w:val="00154F05"/>
    <w:rsid w:val="001572DD"/>
    <w:rsid w:val="00157AF8"/>
    <w:rsid w:val="00157D9B"/>
    <w:rsid w:val="00157E8B"/>
    <w:rsid w:val="001614DD"/>
    <w:rsid w:val="00161B87"/>
    <w:rsid w:val="00162BE2"/>
    <w:rsid w:val="00164DD7"/>
    <w:rsid w:val="001661BF"/>
    <w:rsid w:val="00166CAD"/>
    <w:rsid w:val="0016753C"/>
    <w:rsid w:val="0016779C"/>
    <w:rsid w:val="00167C78"/>
    <w:rsid w:val="00170D26"/>
    <w:rsid w:val="001720E2"/>
    <w:rsid w:val="00173771"/>
    <w:rsid w:val="00173B1A"/>
    <w:rsid w:val="00173C4C"/>
    <w:rsid w:val="00176F74"/>
    <w:rsid w:val="00177275"/>
    <w:rsid w:val="00181586"/>
    <w:rsid w:val="00181803"/>
    <w:rsid w:val="00181F1B"/>
    <w:rsid w:val="00182864"/>
    <w:rsid w:val="00182A61"/>
    <w:rsid w:val="00183160"/>
    <w:rsid w:val="00184C75"/>
    <w:rsid w:val="001860D9"/>
    <w:rsid w:val="00186779"/>
    <w:rsid w:val="00186977"/>
    <w:rsid w:val="00187521"/>
    <w:rsid w:val="00187DA9"/>
    <w:rsid w:val="001915AC"/>
    <w:rsid w:val="001934FB"/>
    <w:rsid w:val="00194968"/>
    <w:rsid w:val="001953F8"/>
    <w:rsid w:val="001A0CB8"/>
    <w:rsid w:val="001A1568"/>
    <w:rsid w:val="001A198D"/>
    <w:rsid w:val="001A271C"/>
    <w:rsid w:val="001A3AEA"/>
    <w:rsid w:val="001A3C97"/>
    <w:rsid w:val="001A5DEA"/>
    <w:rsid w:val="001A61F3"/>
    <w:rsid w:val="001B08FC"/>
    <w:rsid w:val="001B251A"/>
    <w:rsid w:val="001B2857"/>
    <w:rsid w:val="001B35ED"/>
    <w:rsid w:val="001B36A5"/>
    <w:rsid w:val="001B3975"/>
    <w:rsid w:val="001B3BFD"/>
    <w:rsid w:val="001B4035"/>
    <w:rsid w:val="001B407A"/>
    <w:rsid w:val="001B5586"/>
    <w:rsid w:val="001B5988"/>
    <w:rsid w:val="001B6ECD"/>
    <w:rsid w:val="001C0926"/>
    <w:rsid w:val="001C3115"/>
    <w:rsid w:val="001C3EFF"/>
    <w:rsid w:val="001C60B6"/>
    <w:rsid w:val="001C66E1"/>
    <w:rsid w:val="001C694A"/>
    <w:rsid w:val="001C77E8"/>
    <w:rsid w:val="001D0AC6"/>
    <w:rsid w:val="001D162E"/>
    <w:rsid w:val="001D181A"/>
    <w:rsid w:val="001D2045"/>
    <w:rsid w:val="001D2942"/>
    <w:rsid w:val="001D2C9C"/>
    <w:rsid w:val="001D4E10"/>
    <w:rsid w:val="001D6B91"/>
    <w:rsid w:val="001E0038"/>
    <w:rsid w:val="001E0688"/>
    <w:rsid w:val="001E082C"/>
    <w:rsid w:val="001E1349"/>
    <w:rsid w:val="001E1D5F"/>
    <w:rsid w:val="001E3F39"/>
    <w:rsid w:val="001E5F6D"/>
    <w:rsid w:val="001F0FFA"/>
    <w:rsid w:val="001F136B"/>
    <w:rsid w:val="001F23B5"/>
    <w:rsid w:val="001F296D"/>
    <w:rsid w:val="001F2ECD"/>
    <w:rsid w:val="001F4214"/>
    <w:rsid w:val="001F5293"/>
    <w:rsid w:val="001F6038"/>
    <w:rsid w:val="00200254"/>
    <w:rsid w:val="00200DB6"/>
    <w:rsid w:val="00201F71"/>
    <w:rsid w:val="00202D23"/>
    <w:rsid w:val="00202DD8"/>
    <w:rsid w:val="002044AE"/>
    <w:rsid w:val="00204D67"/>
    <w:rsid w:val="002050B6"/>
    <w:rsid w:val="002053EA"/>
    <w:rsid w:val="0020573A"/>
    <w:rsid w:val="0020725C"/>
    <w:rsid w:val="0020790E"/>
    <w:rsid w:val="00211513"/>
    <w:rsid w:val="00211821"/>
    <w:rsid w:val="00212EFD"/>
    <w:rsid w:val="00213B23"/>
    <w:rsid w:val="00214525"/>
    <w:rsid w:val="00215C57"/>
    <w:rsid w:val="0021725A"/>
    <w:rsid w:val="00217C72"/>
    <w:rsid w:val="002204B5"/>
    <w:rsid w:val="002207F8"/>
    <w:rsid w:val="002211F4"/>
    <w:rsid w:val="00222848"/>
    <w:rsid w:val="00222905"/>
    <w:rsid w:val="00222A11"/>
    <w:rsid w:val="00222D4C"/>
    <w:rsid w:val="00222FDF"/>
    <w:rsid w:val="00223442"/>
    <w:rsid w:val="00224042"/>
    <w:rsid w:val="00224F05"/>
    <w:rsid w:val="002257DE"/>
    <w:rsid w:val="00225DC0"/>
    <w:rsid w:val="002264CC"/>
    <w:rsid w:val="00226939"/>
    <w:rsid w:val="002304A5"/>
    <w:rsid w:val="00230656"/>
    <w:rsid w:val="00230F80"/>
    <w:rsid w:val="002325EC"/>
    <w:rsid w:val="00233734"/>
    <w:rsid w:val="00233C2B"/>
    <w:rsid w:val="00233DDD"/>
    <w:rsid w:val="00234A19"/>
    <w:rsid w:val="00235F0B"/>
    <w:rsid w:val="00236B4A"/>
    <w:rsid w:val="00236B98"/>
    <w:rsid w:val="00237489"/>
    <w:rsid w:val="0024089E"/>
    <w:rsid w:val="00240AB9"/>
    <w:rsid w:val="00240D2A"/>
    <w:rsid w:val="002414F7"/>
    <w:rsid w:val="00241545"/>
    <w:rsid w:val="00241F26"/>
    <w:rsid w:val="002420BE"/>
    <w:rsid w:val="0024342B"/>
    <w:rsid w:val="00243C9E"/>
    <w:rsid w:val="00244628"/>
    <w:rsid w:val="002446A9"/>
    <w:rsid w:val="00244B4E"/>
    <w:rsid w:val="00245927"/>
    <w:rsid w:val="00245F0A"/>
    <w:rsid w:val="0024642C"/>
    <w:rsid w:val="00247E4E"/>
    <w:rsid w:val="002510EA"/>
    <w:rsid w:val="00251380"/>
    <w:rsid w:val="002513B9"/>
    <w:rsid w:val="002514A3"/>
    <w:rsid w:val="002514EF"/>
    <w:rsid w:val="00251BF0"/>
    <w:rsid w:val="002524A7"/>
    <w:rsid w:val="002530E0"/>
    <w:rsid w:val="00253A2B"/>
    <w:rsid w:val="00255B32"/>
    <w:rsid w:val="002566AC"/>
    <w:rsid w:val="0025675C"/>
    <w:rsid w:val="00257B4A"/>
    <w:rsid w:val="00257F3B"/>
    <w:rsid w:val="002611A0"/>
    <w:rsid w:val="002637A1"/>
    <w:rsid w:val="00266BD5"/>
    <w:rsid w:val="002671F6"/>
    <w:rsid w:val="00267F86"/>
    <w:rsid w:val="002701B7"/>
    <w:rsid w:val="00270CBC"/>
    <w:rsid w:val="00271355"/>
    <w:rsid w:val="0027143D"/>
    <w:rsid w:val="00272B69"/>
    <w:rsid w:val="00272FB6"/>
    <w:rsid w:val="002750C4"/>
    <w:rsid w:val="00277109"/>
    <w:rsid w:val="00277297"/>
    <w:rsid w:val="00277304"/>
    <w:rsid w:val="00277955"/>
    <w:rsid w:val="002803B7"/>
    <w:rsid w:val="002804F4"/>
    <w:rsid w:val="00281033"/>
    <w:rsid w:val="0028113B"/>
    <w:rsid w:val="0028198D"/>
    <w:rsid w:val="002819E6"/>
    <w:rsid w:val="002836B9"/>
    <w:rsid w:val="00283B3C"/>
    <w:rsid w:val="00285566"/>
    <w:rsid w:val="00286BC9"/>
    <w:rsid w:val="002872FE"/>
    <w:rsid w:val="0029070D"/>
    <w:rsid w:val="00290B9F"/>
    <w:rsid w:val="00290CF1"/>
    <w:rsid w:val="00291090"/>
    <w:rsid w:val="002922A2"/>
    <w:rsid w:val="002925D1"/>
    <w:rsid w:val="002938E1"/>
    <w:rsid w:val="002941CD"/>
    <w:rsid w:val="0029495A"/>
    <w:rsid w:val="002950E1"/>
    <w:rsid w:val="002957D4"/>
    <w:rsid w:val="00295BDA"/>
    <w:rsid w:val="0029659D"/>
    <w:rsid w:val="00297027"/>
    <w:rsid w:val="00297FB6"/>
    <w:rsid w:val="002A0199"/>
    <w:rsid w:val="002A02DF"/>
    <w:rsid w:val="002A1A68"/>
    <w:rsid w:val="002A23DA"/>
    <w:rsid w:val="002A3663"/>
    <w:rsid w:val="002A38C8"/>
    <w:rsid w:val="002A4865"/>
    <w:rsid w:val="002A4D86"/>
    <w:rsid w:val="002A4E6E"/>
    <w:rsid w:val="002A53EC"/>
    <w:rsid w:val="002A6BB7"/>
    <w:rsid w:val="002A6D1C"/>
    <w:rsid w:val="002A7F1D"/>
    <w:rsid w:val="002B0E01"/>
    <w:rsid w:val="002B3665"/>
    <w:rsid w:val="002B4410"/>
    <w:rsid w:val="002B5463"/>
    <w:rsid w:val="002B5652"/>
    <w:rsid w:val="002B63D4"/>
    <w:rsid w:val="002C2417"/>
    <w:rsid w:val="002C2ABC"/>
    <w:rsid w:val="002C2EDC"/>
    <w:rsid w:val="002C47EF"/>
    <w:rsid w:val="002C4BC7"/>
    <w:rsid w:val="002C4F05"/>
    <w:rsid w:val="002C5983"/>
    <w:rsid w:val="002C5CAC"/>
    <w:rsid w:val="002C788C"/>
    <w:rsid w:val="002D16DB"/>
    <w:rsid w:val="002D1757"/>
    <w:rsid w:val="002D1E98"/>
    <w:rsid w:val="002D3848"/>
    <w:rsid w:val="002D3E2B"/>
    <w:rsid w:val="002D4789"/>
    <w:rsid w:val="002D501B"/>
    <w:rsid w:val="002D5473"/>
    <w:rsid w:val="002D5B14"/>
    <w:rsid w:val="002D617F"/>
    <w:rsid w:val="002D64A4"/>
    <w:rsid w:val="002D6CEA"/>
    <w:rsid w:val="002E06AC"/>
    <w:rsid w:val="002E1493"/>
    <w:rsid w:val="002E1E7C"/>
    <w:rsid w:val="002E28DD"/>
    <w:rsid w:val="002E3460"/>
    <w:rsid w:val="002E6921"/>
    <w:rsid w:val="002F072D"/>
    <w:rsid w:val="002F15F5"/>
    <w:rsid w:val="002F2CD4"/>
    <w:rsid w:val="002F3594"/>
    <w:rsid w:val="002F4524"/>
    <w:rsid w:val="002F4D68"/>
    <w:rsid w:val="002F544D"/>
    <w:rsid w:val="002F645E"/>
    <w:rsid w:val="002F6678"/>
    <w:rsid w:val="002F6FA6"/>
    <w:rsid w:val="002F727F"/>
    <w:rsid w:val="002F76A2"/>
    <w:rsid w:val="002F76E9"/>
    <w:rsid w:val="00300BC0"/>
    <w:rsid w:val="00304624"/>
    <w:rsid w:val="003052D8"/>
    <w:rsid w:val="00305C53"/>
    <w:rsid w:val="003063A1"/>
    <w:rsid w:val="00307611"/>
    <w:rsid w:val="00310A7B"/>
    <w:rsid w:val="00310A87"/>
    <w:rsid w:val="00310D0E"/>
    <w:rsid w:val="00312561"/>
    <w:rsid w:val="00312F5F"/>
    <w:rsid w:val="003144EF"/>
    <w:rsid w:val="003148FF"/>
    <w:rsid w:val="003149D3"/>
    <w:rsid w:val="00315C60"/>
    <w:rsid w:val="00315E4A"/>
    <w:rsid w:val="00317287"/>
    <w:rsid w:val="0031740D"/>
    <w:rsid w:val="0032051E"/>
    <w:rsid w:val="0032117C"/>
    <w:rsid w:val="00323005"/>
    <w:rsid w:val="0032381A"/>
    <w:rsid w:val="00326471"/>
    <w:rsid w:val="00326F0E"/>
    <w:rsid w:val="00327FE1"/>
    <w:rsid w:val="0033000D"/>
    <w:rsid w:val="00331267"/>
    <w:rsid w:val="00331F0E"/>
    <w:rsid w:val="003329FF"/>
    <w:rsid w:val="00332F34"/>
    <w:rsid w:val="003335B6"/>
    <w:rsid w:val="00334FC5"/>
    <w:rsid w:val="0033719B"/>
    <w:rsid w:val="003378C7"/>
    <w:rsid w:val="0034024C"/>
    <w:rsid w:val="00340EBD"/>
    <w:rsid w:val="00342E57"/>
    <w:rsid w:val="003450FC"/>
    <w:rsid w:val="0034514D"/>
    <w:rsid w:val="00345190"/>
    <w:rsid w:val="003463E4"/>
    <w:rsid w:val="003469D9"/>
    <w:rsid w:val="0035002D"/>
    <w:rsid w:val="003503C2"/>
    <w:rsid w:val="0035120D"/>
    <w:rsid w:val="00351596"/>
    <w:rsid w:val="00352A35"/>
    <w:rsid w:val="00352C95"/>
    <w:rsid w:val="00352E0F"/>
    <w:rsid w:val="00353B66"/>
    <w:rsid w:val="003555A3"/>
    <w:rsid w:val="003574B9"/>
    <w:rsid w:val="00360455"/>
    <w:rsid w:val="00361984"/>
    <w:rsid w:val="00361BE3"/>
    <w:rsid w:val="003635F1"/>
    <w:rsid w:val="0036444B"/>
    <w:rsid w:val="00366799"/>
    <w:rsid w:val="00366930"/>
    <w:rsid w:val="00367780"/>
    <w:rsid w:val="00367E5F"/>
    <w:rsid w:val="00367EDE"/>
    <w:rsid w:val="00371983"/>
    <w:rsid w:val="003743CE"/>
    <w:rsid w:val="00374588"/>
    <w:rsid w:val="0037533D"/>
    <w:rsid w:val="003755BB"/>
    <w:rsid w:val="0037570C"/>
    <w:rsid w:val="003769AC"/>
    <w:rsid w:val="00377E0A"/>
    <w:rsid w:val="003805E0"/>
    <w:rsid w:val="0038085F"/>
    <w:rsid w:val="00380AFD"/>
    <w:rsid w:val="0038151C"/>
    <w:rsid w:val="00381FC0"/>
    <w:rsid w:val="003822A6"/>
    <w:rsid w:val="003823C8"/>
    <w:rsid w:val="003853D2"/>
    <w:rsid w:val="003861DC"/>
    <w:rsid w:val="00386239"/>
    <w:rsid w:val="00387254"/>
    <w:rsid w:val="00390C7A"/>
    <w:rsid w:val="00390CAB"/>
    <w:rsid w:val="0039161F"/>
    <w:rsid w:val="003923F2"/>
    <w:rsid w:val="00392DB6"/>
    <w:rsid w:val="0039355A"/>
    <w:rsid w:val="00394807"/>
    <w:rsid w:val="00394AD5"/>
    <w:rsid w:val="00395536"/>
    <w:rsid w:val="0039611A"/>
    <w:rsid w:val="00396783"/>
    <w:rsid w:val="00397FE4"/>
    <w:rsid w:val="003A11E8"/>
    <w:rsid w:val="003A1B9D"/>
    <w:rsid w:val="003A225E"/>
    <w:rsid w:val="003A32B8"/>
    <w:rsid w:val="003A35E0"/>
    <w:rsid w:val="003A3FA4"/>
    <w:rsid w:val="003A7525"/>
    <w:rsid w:val="003A78B6"/>
    <w:rsid w:val="003B1083"/>
    <w:rsid w:val="003B271B"/>
    <w:rsid w:val="003B29BD"/>
    <w:rsid w:val="003B2E66"/>
    <w:rsid w:val="003B304E"/>
    <w:rsid w:val="003B39C6"/>
    <w:rsid w:val="003B4095"/>
    <w:rsid w:val="003B48B2"/>
    <w:rsid w:val="003B4DD6"/>
    <w:rsid w:val="003B4FE2"/>
    <w:rsid w:val="003B5977"/>
    <w:rsid w:val="003B5D93"/>
    <w:rsid w:val="003B64B0"/>
    <w:rsid w:val="003B64BA"/>
    <w:rsid w:val="003B64DB"/>
    <w:rsid w:val="003B6759"/>
    <w:rsid w:val="003B6C0A"/>
    <w:rsid w:val="003B782E"/>
    <w:rsid w:val="003B7BCF"/>
    <w:rsid w:val="003C1E40"/>
    <w:rsid w:val="003C283F"/>
    <w:rsid w:val="003C32C0"/>
    <w:rsid w:val="003C4F37"/>
    <w:rsid w:val="003C5264"/>
    <w:rsid w:val="003C528B"/>
    <w:rsid w:val="003D0304"/>
    <w:rsid w:val="003D1002"/>
    <w:rsid w:val="003D1084"/>
    <w:rsid w:val="003D1A48"/>
    <w:rsid w:val="003D1CA4"/>
    <w:rsid w:val="003D40D8"/>
    <w:rsid w:val="003D459D"/>
    <w:rsid w:val="003D492C"/>
    <w:rsid w:val="003D58E6"/>
    <w:rsid w:val="003D64BB"/>
    <w:rsid w:val="003E1F5E"/>
    <w:rsid w:val="003E1FF9"/>
    <w:rsid w:val="003E373B"/>
    <w:rsid w:val="003E4B15"/>
    <w:rsid w:val="003E6E19"/>
    <w:rsid w:val="003E7368"/>
    <w:rsid w:val="003F0F53"/>
    <w:rsid w:val="003F12E8"/>
    <w:rsid w:val="003F1345"/>
    <w:rsid w:val="003F260A"/>
    <w:rsid w:val="003F2B30"/>
    <w:rsid w:val="003F4DDE"/>
    <w:rsid w:val="003F5724"/>
    <w:rsid w:val="003F6ADA"/>
    <w:rsid w:val="004022B7"/>
    <w:rsid w:val="00402601"/>
    <w:rsid w:val="00402BE9"/>
    <w:rsid w:val="00402F42"/>
    <w:rsid w:val="004052FC"/>
    <w:rsid w:val="00410392"/>
    <w:rsid w:val="00412D11"/>
    <w:rsid w:val="00413177"/>
    <w:rsid w:val="0041613E"/>
    <w:rsid w:val="00417BA7"/>
    <w:rsid w:val="00424AD1"/>
    <w:rsid w:val="00425A57"/>
    <w:rsid w:val="00425F2C"/>
    <w:rsid w:val="00426F84"/>
    <w:rsid w:val="00430F18"/>
    <w:rsid w:val="0043126C"/>
    <w:rsid w:val="0043732E"/>
    <w:rsid w:val="00441990"/>
    <w:rsid w:val="00441E13"/>
    <w:rsid w:val="00441EE8"/>
    <w:rsid w:val="00442D70"/>
    <w:rsid w:val="00443958"/>
    <w:rsid w:val="004462C8"/>
    <w:rsid w:val="00446E1C"/>
    <w:rsid w:val="00446F00"/>
    <w:rsid w:val="0044716D"/>
    <w:rsid w:val="004505B7"/>
    <w:rsid w:val="004536F8"/>
    <w:rsid w:val="00453A15"/>
    <w:rsid w:val="004556FD"/>
    <w:rsid w:val="00456873"/>
    <w:rsid w:val="004605FE"/>
    <w:rsid w:val="004606F9"/>
    <w:rsid w:val="0046094C"/>
    <w:rsid w:val="004623E1"/>
    <w:rsid w:val="00464646"/>
    <w:rsid w:val="004666C6"/>
    <w:rsid w:val="0046686B"/>
    <w:rsid w:val="00466C51"/>
    <w:rsid w:val="004675B1"/>
    <w:rsid w:val="00470A6A"/>
    <w:rsid w:val="0047190A"/>
    <w:rsid w:val="004738C3"/>
    <w:rsid w:val="004738E9"/>
    <w:rsid w:val="0047487B"/>
    <w:rsid w:val="00480AA7"/>
    <w:rsid w:val="004813BB"/>
    <w:rsid w:val="004822D9"/>
    <w:rsid w:val="0048337A"/>
    <w:rsid w:val="00484481"/>
    <w:rsid w:val="004844DA"/>
    <w:rsid w:val="00484702"/>
    <w:rsid w:val="00484B2E"/>
    <w:rsid w:val="00484BE8"/>
    <w:rsid w:val="00484F25"/>
    <w:rsid w:val="0048600A"/>
    <w:rsid w:val="0048728A"/>
    <w:rsid w:val="0048780B"/>
    <w:rsid w:val="004903BA"/>
    <w:rsid w:val="00491442"/>
    <w:rsid w:val="00491558"/>
    <w:rsid w:val="00492333"/>
    <w:rsid w:val="004931BF"/>
    <w:rsid w:val="004939B1"/>
    <w:rsid w:val="00494C53"/>
    <w:rsid w:val="00495DE2"/>
    <w:rsid w:val="004A0A62"/>
    <w:rsid w:val="004A0DF1"/>
    <w:rsid w:val="004A4482"/>
    <w:rsid w:val="004A741B"/>
    <w:rsid w:val="004B02BE"/>
    <w:rsid w:val="004B097E"/>
    <w:rsid w:val="004B09C7"/>
    <w:rsid w:val="004B0D5D"/>
    <w:rsid w:val="004B1648"/>
    <w:rsid w:val="004B330C"/>
    <w:rsid w:val="004B38A1"/>
    <w:rsid w:val="004B3C25"/>
    <w:rsid w:val="004B40E4"/>
    <w:rsid w:val="004B41DE"/>
    <w:rsid w:val="004B4AEB"/>
    <w:rsid w:val="004B60A7"/>
    <w:rsid w:val="004B7407"/>
    <w:rsid w:val="004B79AB"/>
    <w:rsid w:val="004C0035"/>
    <w:rsid w:val="004C099E"/>
    <w:rsid w:val="004C0AE5"/>
    <w:rsid w:val="004C10F9"/>
    <w:rsid w:val="004C2240"/>
    <w:rsid w:val="004C3721"/>
    <w:rsid w:val="004C7161"/>
    <w:rsid w:val="004D23B8"/>
    <w:rsid w:val="004D2E81"/>
    <w:rsid w:val="004D2E96"/>
    <w:rsid w:val="004D5687"/>
    <w:rsid w:val="004D59D5"/>
    <w:rsid w:val="004D5B1C"/>
    <w:rsid w:val="004D657B"/>
    <w:rsid w:val="004D66C3"/>
    <w:rsid w:val="004E01EB"/>
    <w:rsid w:val="004E069D"/>
    <w:rsid w:val="004E10F5"/>
    <w:rsid w:val="004E1553"/>
    <w:rsid w:val="004E272B"/>
    <w:rsid w:val="004E472B"/>
    <w:rsid w:val="004E5A39"/>
    <w:rsid w:val="004E5CEF"/>
    <w:rsid w:val="004E7C12"/>
    <w:rsid w:val="004F00A4"/>
    <w:rsid w:val="004F00F7"/>
    <w:rsid w:val="004F0459"/>
    <w:rsid w:val="004F0489"/>
    <w:rsid w:val="004F13B5"/>
    <w:rsid w:val="004F31EB"/>
    <w:rsid w:val="004F3611"/>
    <w:rsid w:val="004F372A"/>
    <w:rsid w:val="004F410C"/>
    <w:rsid w:val="004F79B5"/>
    <w:rsid w:val="0050010D"/>
    <w:rsid w:val="00502775"/>
    <w:rsid w:val="005042E3"/>
    <w:rsid w:val="005054B4"/>
    <w:rsid w:val="00505A84"/>
    <w:rsid w:val="00506E8E"/>
    <w:rsid w:val="005070A7"/>
    <w:rsid w:val="005116F0"/>
    <w:rsid w:val="00511C71"/>
    <w:rsid w:val="00511F67"/>
    <w:rsid w:val="005139BA"/>
    <w:rsid w:val="00513EE8"/>
    <w:rsid w:val="005161D4"/>
    <w:rsid w:val="00516505"/>
    <w:rsid w:val="00517779"/>
    <w:rsid w:val="00520399"/>
    <w:rsid w:val="00520DBB"/>
    <w:rsid w:val="005211C6"/>
    <w:rsid w:val="00521427"/>
    <w:rsid w:val="00521444"/>
    <w:rsid w:val="0052286F"/>
    <w:rsid w:val="005231B8"/>
    <w:rsid w:val="00523332"/>
    <w:rsid w:val="00525471"/>
    <w:rsid w:val="0053041C"/>
    <w:rsid w:val="005309E8"/>
    <w:rsid w:val="00531AFB"/>
    <w:rsid w:val="0053340F"/>
    <w:rsid w:val="005337DE"/>
    <w:rsid w:val="00534C15"/>
    <w:rsid w:val="005360D0"/>
    <w:rsid w:val="005364D2"/>
    <w:rsid w:val="0053679A"/>
    <w:rsid w:val="0053697C"/>
    <w:rsid w:val="00536A2B"/>
    <w:rsid w:val="0054176A"/>
    <w:rsid w:val="005436CF"/>
    <w:rsid w:val="0054474F"/>
    <w:rsid w:val="005449F4"/>
    <w:rsid w:val="00552174"/>
    <w:rsid w:val="00553C6A"/>
    <w:rsid w:val="00554C5E"/>
    <w:rsid w:val="00555229"/>
    <w:rsid w:val="005561DA"/>
    <w:rsid w:val="00557B01"/>
    <w:rsid w:val="0056537F"/>
    <w:rsid w:val="005678B9"/>
    <w:rsid w:val="005717A7"/>
    <w:rsid w:val="00572782"/>
    <w:rsid w:val="00572BA6"/>
    <w:rsid w:val="00572E8C"/>
    <w:rsid w:val="005738EF"/>
    <w:rsid w:val="00573F7B"/>
    <w:rsid w:val="00574B40"/>
    <w:rsid w:val="00576E21"/>
    <w:rsid w:val="00577E5E"/>
    <w:rsid w:val="00581885"/>
    <w:rsid w:val="0058229C"/>
    <w:rsid w:val="00582362"/>
    <w:rsid w:val="00582AEC"/>
    <w:rsid w:val="00583120"/>
    <w:rsid w:val="00585220"/>
    <w:rsid w:val="00585564"/>
    <w:rsid w:val="00586B06"/>
    <w:rsid w:val="00587226"/>
    <w:rsid w:val="00587DFA"/>
    <w:rsid w:val="00591DA5"/>
    <w:rsid w:val="005958BE"/>
    <w:rsid w:val="00596A09"/>
    <w:rsid w:val="005975BF"/>
    <w:rsid w:val="00597C69"/>
    <w:rsid w:val="005A01B5"/>
    <w:rsid w:val="005A0926"/>
    <w:rsid w:val="005A1B58"/>
    <w:rsid w:val="005A22E2"/>
    <w:rsid w:val="005A2F75"/>
    <w:rsid w:val="005A3815"/>
    <w:rsid w:val="005A3B96"/>
    <w:rsid w:val="005A4316"/>
    <w:rsid w:val="005A5469"/>
    <w:rsid w:val="005A634D"/>
    <w:rsid w:val="005A64D5"/>
    <w:rsid w:val="005B088C"/>
    <w:rsid w:val="005B0C64"/>
    <w:rsid w:val="005B17B5"/>
    <w:rsid w:val="005B2359"/>
    <w:rsid w:val="005B2BC2"/>
    <w:rsid w:val="005B3027"/>
    <w:rsid w:val="005B4487"/>
    <w:rsid w:val="005B599E"/>
    <w:rsid w:val="005B5EAA"/>
    <w:rsid w:val="005B727E"/>
    <w:rsid w:val="005B7BFF"/>
    <w:rsid w:val="005B7F24"/>
    <w:rsid w:val="005C23FC"/>
    <w:rsid w:val="005C2A20"/>
    <w:rsid w:val="005C4777"/>
    <w:rsid w:val="005C4A89"/>
    <w:rsid w:val="005C5765"/>
    <w:rsid w:val="005C7ABA"/>
    <w:rsid w:val="005D0998"/>
    <w:rsid w:val="005D1D12"/>
    <w:rsid w:val="005D232E"/>
    <w:rsid w:val="005D2544"/>
    <w:rsid w:val="005D54EC"/>
    <w:rsid w:val="005D5717"/>
    <w:rsid w:val="005D6324"/>
    <w:rsid w:val="005D6435"/>
    <w:rsid w:val="005D6A71"/>
    <w:rsid w:val="005D73E8"/>
    <w:rsid w:val="005D78FD"/>
    <w:rsid w:val="005E0341"/>
    <w:rsid w:val="005E0AC3"/>
    <w:rsid w:val="005E20FC"/>
    <w:rsid w:val="005E2B49"/>
    <w:rsid w:val="005E2D32"/>
    <w:rsid w:val="005E3592"/>
    <w:rsid w:val="005E5A8A"/>
    <w:rsid w:val="005E6D94"/>
    <w:rsid w:val="005E735C"/>
    <w:rsid w:val="005E7D0C"/>
    <w:rsid w:val="005E7EAB"/>
    <w:rsid w:val="005F01D3"/>
    <w:rsid w:val="005F3529"/>
    <w:rsid w:val="005F407C"/>
    <w:rsid w:val="005F4535"/>
    <w:rsid w:val="005F48F3"/>
    <w:rsid w:val="005F5387"/>
    <w:rsid w:val="005F55E2"/>
    <w:rsid w:val="005F58A3"/>
    <w:rsid w:val="005F5D1D"/>
    <w:rsid w:val="00601D12"/>
    <w:rsid w:val="00601F01"/>
    <w:rsid w:val="00602642"/>
    <w:rsid w:val="006028E2"/>
    <w:rsid w:val="00603268"/>
    <w:rsid w:val="00604CD0"/>
    <w:rsid w:val="0061046D"/>
    <w:rsid w:val="006104CA"/>
    <w:rsid w:val="0061104E"/>
    <w:rsid w:val="006125A9"/>
    <w:rsid w:val="00612930"/>
    <w:rsid w:val="00612B53"/>
    <w:rsid w:val="006153A5"/>
    <w:rsid w:val="006157DF"/>
    <w:rsid w:val="00623540"/>
    <w:rsid w:val="00624966"/>
    <w:rsid w:val="00625055"/>
    <w:rsid w:val="0062717B"/>
    <w:rsid w:val="0063291E"/>
    <w:rsid w:val="00632B66"/>
    <w:rsid w:val="00635694"/>
    <w:rsid w:val="00637176"/>
    <w:rsid w:val="0063720A"/>
    <w:rsid w:val="0063766D"/>
    <w:rsid w:val="00637D29"/>
    <w:rsid w:val="00637E28"/>
    <w:rsid w:val="00637E97"/>
    <w:rsid w:val="00640B7B"/>
    <w:rsid w:val="00641982"/>
    <w:rsid w:val="00643945"/>
    <w:rsid w:val="0064558B"/>
    <w:rsid w:val="0064710F"/>
    <w:rsid w:val="0064778A"/>
    <w:rsid w:val="0065254D"/>
    <w:rsid w:val="00652C5C"/>
    <w:rsid w:val="006531CB"/>
    <w:rsid w:val="00654331"/>
    <w:rsid w:val="0065459D"/>
    <w:rsid w:val="00654DD3"/>
    <w:rsid w:val="00656981"/>
    <w:rsid w:val="00661BB8"/>
    <w:rsid w:val="00661ECD"/>
    <w:rsid w:val="00662541"/>
    <w:rsid w:val="0066278D"/>
    <w:rsid w:val="00662934"/>
    <w:rsid w:val="00663C31"/>
    <w:rsid w:val="006657DF"/>
    <w:rsid w:val="0066773E"/>
    <w:rsid w:val="0066797B"/>
    <w:rsid w:val="00667D6C"/>
    <w:rsid w:val="006702A1"/>
    <w:rsid w:val="0067084C"/>
    <w:rsid w:val="00671EDC"/>
    <w:rsid w:val="0067420A"/>
    <w:rsid w:val="00675926"/>
    <w:rsid w:val="0067695E"/>
    <w:rsid w:val="0067724C"/>
    <w:rsid w:val="00677552"/>
    <w:rsid w:val="006779D0"/>
    <w:rsid w:val="00677DCA"/>
    <w:rsid w:val="00680035"/>
    <w:rsid w:val="00680125"/>
    <w:rsid w:val="006805A7"/>
    <w:rsid w:val="006808F8"/>
    <w:rsid w:val="0068162D"/>
    <w:rsid w:val="00681EE2"/>
    <w:rsid w:val="0068217D"/>
    <w:rsid w:val="0068232D"/>
    <w:rsid w:val="00683E01"/>
    <w:rsid w:val="0068561D"/>
    <w:rsid w:val="006860BD"/>
    <w:rsid w:val="0068624F"/>
    <w:rsid w:val="00686590"/>
    <w:rsid w:val="00687145"/>
    <w:rsid w:val="00687273"/>
    <w:rsid w:val="006874AF"/>
    <w:rsid w:val="006875B5"/>
    <w:rsid w:val="00690701"/>
    <w:rsid w:val="00691581"/>
    <w:rsid w:val="006926E9"/>
    <w:rsid w:val="00695893"/>
    <w:rsid w:val="00696932"/>
    <w:rsid w:val="006A2EDE"/>
    <w:rsid w:val="006A314B"/>
    <w:rsid w:val="006A44F4"/>
    <w:rsid w:val="006A5503"/>
    <w:rsid w:val="006A5A50"/>
    <w:rsid w:val="006A741A"/>
    <w:rsid w:val="006A7533"/>
    <w:rsid w:val="006A75B1"/>
    <w:rsid w:val="006A79B6"/>
    <w:rsid w:val="006A7E18"/>
    <w:rsid w:val="006B081C"/>
    <w:rsid w:val="006B11E5"/>
    <w:rsid w:val="006B1634"/>
    <w:rsid w:val="006B1F79"/>
    <w:rsid w:val="006B21A7"/>
    <w:rsid w:val="006B2799"/>
    <w:rsid w:val="006B2ED2"/>
    <w:rsid w:val="006B463C"/>
    <w:rsid w:val="006C0FCB"/>
    <w:rsid w:val="006C1EDC"/>
    <w:rsid w:val="006C30D1"/>
    <w:rsid w:val="006C316F"/>
    <w:rsid w:val="006C5DEB"/>
    <w:rsid w:val="006C627C"/>
    <w:rsid w:val="006C66BF"/>
    <w:rsid w:val="006C6D01"/>
    <w:rsid w:val="006C7BFC"/>
    <w:rsid w:val="006D0BB4"/>
    <w:rsid w:val="006D0EF8"/>
    <w:rsid w:val="006D13B4"/>
    <w:rsid w:val="006D25FA"/>
    <w:rsid w:val="006D2824"/>
    <w:rsid w:val="006D2CD6"/>
    <w:rsid w:val="006D38ED"/>
    <w:rsid w:val="006D453F"/>
    <w:rsid w:val="006D59D2"/>
    <w:rsid w:val="006D6908"/>
    <w:rsid w:val="006D6A5B"/>
    <w:rsid w:val="006D7318"/>
    <w:rsid w:val="006D7C5A"/>
    <w:rsid w:val="006E0495"/>
    <w:rsid w:val="006E0C1E"/>
    <w:rsid w:val="006E149E"/>
    <w:rsid w:val="006E14D8"/>
    <w:rsid w:val="006E175C"/>
    <w:rsid w:val="006E228C"/>
    <w:rsid w:val="006E5D86"/>
    <w:rsid w:val="006E6559"/>
    <w:rsid w:val="006E6A4F"/>
    <w:rsid w:val="006F10BA"/>
    <w:rsid w:val="006F2F60"/>
    <w:rsid w:val="006F3223"/>
    <w:rsid w:val="006F3340"/>
    <w:rsid w:val="006F4453"/>
    <w:rsid w:val="006F5C04"/>
    <w:rsid w:val="006F5CBD"/>
    <w:rsid w:val="00700545"/>
    <w:rsid w:val="00700904"/>
    <w:rsid w:val="007047A9"/>
    <w:rsid w:val="00706A81"/>
    <w:rsid w:val="0071065B"/>
    <w:rsid w:val="007121E6"/>
    <w:rsid w:val="00712F3C"/>
    <w:rsid w:val="00715F0E"/>
    <w:rsid w:val="00717453"/>
    <w:rsid w:val="007207C2"/>
    <w:rsid w:val="00720F6C"/>
    <w:rsid w:val="0072137C"/>
    <w:rsid w:val="00721E1A"/>
    <w:rsid w:val="0072211A"/>
    <w:rsid w:val="007226E8"/>
    <w:rsid w:val="0072315F"/>
    <w:rsid w:val="007236D0"/>
    <w:rsid w:val="00723BD8"/>
    <w:rsid w:val="0072461F"/>
    <w:rsid w:val="00726F53"/>
    <w:rsid w:val="00727032"/>
    <w:rsid w:val="007272D6"/>
    <w:rsid w:val="00727A61"/>
    <w:rsid w:val="007321B9"/>
    <w:rsid w:val="007354CE"/>
    <w:rsid w:val="00735ED1"/>
    <w:rsid w:val="007366F6"/>
    <w:rsid w:val="00737005"/>
    <w:rsid w:val="0073791D"/>
    <w:rsid w:val="00740646"/>
    <w:rsid w:val="00740D17"/>
    <w:rsid w:val="00743A9E"/>
    <w:rsid w:val="00745860"/>
    <w:rsid w:val="00745A2F"/>
    <w:rsid w:val="00746B87"/>
    <w:rsid w:val="0074798E"/>
    <w:rsid w:val="00750023"/>
    <w:rsid w:val="0075009D"/>
    <w:rsid w:val="00751906"/>
    <w:rsid w:val="00752BBC"/>
    <w:rsid w:val="007535B7"/>
    <w:rsid w:val="00753A5B"/>
    <w:rsid w:val="007544A3"/>
    <w:rsid w:val="00755953"/>
    <w:rsid w:val="00756116"/>
    <w:rsid w:val="007562B2"/>
    <w:rsid w:val="007578D4"/>
    <w:rsid w:val="007605B5"/>
    <w:rsid w:val="00760E6F"/>
    <w:rsid w:val="007613D5"/>
    <w:rsid w:val="007616A9"/>
    <w:rsid w:val="00764735"/>
    <w:rsid w:val="00766F92"/>
    <w:rsid w:val="0076745F"/>
    <w:rsid w:val="00770BDE"/>
    <w:rsid w:val="00771513"/>
    <w:rsid w:val="00771670"/>
    <w:rsid w:val="00775629"/>
    <w:rsid w:val="007762A3"/>
    <w:rsid w:val="00776A31"/>
    <w:rsid w:val="00776F7D"/>
    <w:rsid w:val="0077731D"/>
    <w:rsid w:val="007779DE"/>
    <w:rsid w:val="00777B93"/>
    <w:rsid w:val="00777C82"/>
    <w:rsid w:val="00780117"/>
    <w:rsid w:val="007806D4"/>
    <w:rsid w:val="00783D41"/>
    <w:rsid w:val="007841D6"/>
    <w:rsid w:val="007847B1"/>
    <w:rsid w:val="00785164"/>
    <w:rsid w:val="007859B0"/>
    <w:rsid w:val="007861EC"/>
    <w:rsid w:val="007911C9"/>
    <w:rsid w:val="00791B54"/>
    <w:rsid w:val="0079324A"/>
    <w:rsid w:val="0079402F"/>
    <w:rsid w:val="007954FF"/>
    <w:rsid w:val="00795697"/>
    <w:rsid w:val="00795C87"/>
    <w:rsid w:val="00796889"/>
    <w:rsid w:val="00796F15"/>
    <w:rsid w:val="0079750F"/>
    <w:rsid w:val="007A04EC"/>
    <w:rsid w:val="007A0944"/>
    <w:rsid w:val="007A0C6E"/>
    <w:rsid w:val="007A13A3"/>
    <w:rsid w:val="007A326A"/>
    <w:rsid w:val="007A3CB6"/>
    <w:rsid w:val="007A49B2"/>
    <w:rsid w:val="007A5E9D"/>
    <w:rsid w:val="007A6ED3"/>
    <w:rsid w:val="007A7598"/>
    <w:rsid w:val="007A7FBB"/>
    <w:rsid w:val="007B10DE"/>
    <w:rsid w:val="007B219A"/>
    <w:rsid w:val="007B3F86"/>
    <w:rsid w:val="007B4A2E"/>
    <w:rsid w:val="007B5426"/>
    <w:rsid w:val="007B696B"/>
    <w:rsid w:val="007B69EC"/>
    <w:rsid w:val="007B6DEC"/>
    <w:rsid w:val="007B716A"/>
    <w:rsid w:val="007C0F12"/>
    <w:rsid w:val="007C3515"/>
    <w:rsid w:val="007C386C"/>
    <w:rsid w:val="007C5902"/>
    <w:rsid w:val="007C5BDC"/>
    <w:rsid w:val="007C6642"/>
    <w:rsid w:val="007C7396"/>
    <w:rsid w:val="007C7ED0"/>
    <w:rsid w:val="007D191C"/>
    <w:rsid w:val="007D1EB4"/>
    <w:rsid w:val="007D31D5"/>
    <w:rsid w:val="007D4B8A"/>
    <w:rsid w:val="007E0651"/>
    <w:rsid w:val="007E0660"/>
    <w:rsid w:val="007E1ADD"/>
    <w:rsid w:val="007E243E"/>
    <w:rsid w:val="007E5A6A"/>
    <w:rsid w:val="007E5D30"/>
    <w:rsid w:val="007E699B"/>
    <w:rsid w:val="007E6FDE"/>
    <w:rsid w:val="007E7494"/>
    <w:rsid w:val="007F05EA"/>
    <w:rsid w:val="007F17A2"/>
    <w:rsid w:val="007F36A4"/>
    <w:rsid w:val="007F3AAF"/>
    <w:rsid w:val="007F4C0E"/>
    <w:rsid w:val="007F6EA6"/>
    <w:rsid w:val="007F73F1"/>
    <w:rsid w:val="00800D31"/>
    <w:rsid w:val="00800F10"/>
    <w:rsid w:val="00802469"/>
    <w:rsid w:val="008027BA"/>
    <w:rsid w:val="008037C1"/>
    <w:rsid w:val="0080401F"/>
    <w:rsid w:val="0080423E"/>
    <w:rsid w:val="0080461D"/>
    <w:rsid w:val="008047EE"/>
    <w:rsid w:val="0080534E"/>
    <w:rsid w:val="00805636"/>
    <w:rsid w:val="0080717E"/>
    <w:rsid w:val="00813B29"/>
    <w:rsid w:val="008172FC"/>
    <w:rsid w:val="00817694"/>
    <w:rsid w:val="00822A1B"/>
    <w:rsid w:val="00822EE3"/>
    <w:rsid w:val="008270E2"/>
    <w:rsid w:val="008277A0"/>
    <w:rsid w:val="0083050A"/>
    <w:rsid w:val="00832766"/>
    <w:rsid w:val="0083335E"/>
    <w:rsid w:val="008337B6"/>
    <w:rsid w:val="0083494E"/>
    <w:rsid w:val="0083545A"/>
    <w:rsid w:val="0083713B"/>
    <w:rsid w:val="008376E2"/>
    <w:rsid w:val="00842580"/>
    <w:rsid w:val="00844A4A"/>
    <w:rsid w:val="00845372"/>
    <w:rsid w:val="00845A98"/>
    <w:rsid w:val="00845DAA"/>
    <w:rsid w:val="00846414"/>
    <w:rsid w:val="008466CA"/>
    <w:rsid w:val="00847072"/>
    <w:rsid w:val="00847253"/>
    <w:rsid w:val="0084768C"/>
    <w:rsid w:val="00852474"/>
    <w:rsid w:val="008527FD"/>
    <w:rsid w:val="008538DA"/>
    <w:rsid w:val="00854815"/>
    <w:rsid w:val="00854995"/>
    <w:rsid w:val="0085618E"/>
    <w:rsid w:val="00857BB9"/>
    <w:rsid w:val="00861AB8"/>
    <w:rsid w:val="00861C97"/>
    <w:rsid w:val="00862A8C"/>
    <w:rsid w:val="008635D8"/>
    <w:rsid w:val="00864371"/>
    <w:rsid w:val="00864D98"/>
    <w:rsid w:val="0086500A"/>
    <w:rsid w:val="00867A29"/>
    <w:rsid w:val="00870E69"/>
    <w:rsid w:val="00871E3E"/>
    <w:rsid w:val="008724A4"/>
    <w:rsid w:val="00872608"/>
    <w:rsid w:val="00875B63"/>
    <w:rsid w:val="008770CA"/>
    <w:rsid w:val="008774A6"/>
    <w:rsid w:val="00877EE3"/>
    <w:rsid w:val="00881710"/>
    <w:rsid w:val="00881778"/>
    <w:rsid w:val="00881ABE"/>
    <w:rsid w:val="00881F93"/>
    <w:rsid w:val="008822DC"/>
    <w:rsid w:val="0088307C"/>
    <w:rsid w:val="00883730"/>
    <w:rsid w:val="0088379A"/>
    <w:rsid w:val="00883903"/>
    <w:rsid w:val="008848F1"/>
    <w:rsid w:val="00885022"/>
    <w:rsid w:val="008879BC"/>
    <w:rsid w:val="00887DB4"/>
    <w:rsid w:val="00890352"/>
    <w:rsid w:val="00890F85"/>
    <w:rsid w:val="0089194B"/>
    <w:rsid w:val="00891D4E"/>
    <w:rsid w:val="0089265C"/>
    <w:rsid w:val="00892C65"/>
    <w:rsid w:val="008938C6"/>
    <w:rsid w:val="008940AE"/>
    <w:rsid w:val="00894736"/>
    <w:rsid w:val="00897350"/>
    <w:rsid w:val="00897861"/>
    <w:rsid w:val="008A09AC"/>
    <w:rsid w:val="008A0ECB"/>
    <w:rsid w:val="008A1CE1"/>
    <w:rsid w:val="008A25AC"/>
    <w:rsid w:val="008A27C4"/>
    <w:rsid w:val="008A30E7"/>
    <w:rsid w:val="008A4080"/>
    <w:rsid w:val="008A41E7"/>
    <w:rsid w:val="008A4FB4"/>
    <w:rsid w:val="008A51FE"/>
    <w:rsid w:val="008A5249"/>
    <w:rsid w:val="008A68E6"/>
    <w:rsid w:val="008B0EBB"/>
    <w:rsid w:val="008B4159"/>
    <w:rsid w:val="008B76D7"/>
    <w:rsid w:val="008C242E"/>
    <w:rsid w:val="008C2DDC"/>
    <w:rsid w:val="008C2E7C"/>
    <w:rsid w:val="008C3845"/>
    <w:rsid w:val="008C3E32"/>
    <w:rsid w:val="008C3F77"/>
    <w:rsid w:val="008C49AB"/>
    <w:rsid w:val="008C4FAF"/>
    <w:rsid w:val="008C4FED"/>
    <w:rsid w:val="008C544C"/>
    <w:rsid w:val="008C570B"/>
    <w:rsid w:val="008C6A69"/>
    <w:rsid w:val="008C7133"/>
    <w:rsid w:val="008D0545"/>
    <w:rsid w:val="008D2150"/>
    <w:rsid w:val="008D293E"/>
    <w:rsid w:val="008D337D"/>
    <w:rsid w:val="008D3F40"/>
    <w:rsid w:val="008D4712"/>
    <w:rsid w:val="008D4AB7"/>
    <w:rsid w:val="008D5AD7"/>
    <w:rsid w:val="008E0827"/>
    <w:rsid w:val="008E1692"/>
    <w:rsid w:val="008E25F7"/>
    <w:rsid w:val="008E2712"/>
    <w:rsid w:val="008E2824"/>
    <w:rsid w:val="008E2D85"/>
    <w:rsid w:val="008E5374"/>
    <w:rsid w:val="008E58DE"/>
    <w:rsid w:val="008E7437"/>
    <w:rsid w:val="008E790C"/>
    <w:rsid w:val="008F0330"/>
    <w:rsid w:val="008F0CD0"/>
    <w:rsid w:val="008F4DE4"/>
    <w:rsid w:val="008F574D"/>
    <w:rsid w:val="008F5839"/>
    <w:rsid w:val="008F62FF"/>
    <w:rsid w:val="008F666F"/>
    <w:rsid w:val="008F6796"/>
    <w:rsid w:val="008F6E79"/>
    <w:rsid w:val="008F6EAE"/>
    <w:rsid w:val="008F72F0"/>
    <w:rsid w:val="009003C8"/>
    <w:rsid w:val="009007B7"/>
    <w:rsid w:val="00901126"/>
    <w:rsid w:val="00901510"/>
    <w:rsid w:val="00901619"/>
    <w:rsid w:val="009017FE"/>
    <w:rsid w:val="00901D56"/>
    <w:rsid w:val="00902561"/>
    <w:rsid w:val="00903662"/>
    <w:rsid w:val="00903AA4"/>
    <w:rsid w:val="00905CD2"/>
    <w:rsid w:val="00905E20"/>
    <w:rsid w:val="0090602A"/>
    <w:rsid w:val="009063F6"/>
    <w:rsid w:val="00906588"/>
    <w:rsid w:val="00906A61"/>
    <w:rsid w:val="009078D2"/>
    <w:rsid w:val="00910736"/>
    <w:rsid w:val="00910938"/>
    <w:rsid w:val="00911DDD"/>
    <w:rsid w:val="00912A22"/>
    <w:rsid w:val="009137E3"/>
    <w:rsid w:val="00914652"/>
    <w:rsid w:val="00914E2D"/>
    <w:rsid w:val="0091679F"/>
    <w:rsid w:val="00917A80"/>
    <w:rsid w:val="0092002C"/>
    <w:rsid w:val="009212CF"/>
    <w:rsid w:val="00922B9A"/>
    <w:rsid w:val="009231F5"/>
    <w:rsid w:val="00923487"/>
    <w:rsid w:val="00924272"/>
    <w:rsid w:val="009244FD"/>
    <w:rsid w:val="0092476F"/>
    <w:rsid w:val="00924868"/>
    <w:rsid w:val="00926426"/>
    <w:rsid w:val="00926669"/>
    <w:rsid w:val="009304CC"/>
    <w:rsid w:val="009308F8"/>
    <w:rsid w:val="009313EC"/>
    <w:rsid w:val="00931584"/>
    <w:rsid w:val="0093406B"/>
    <w:rsid w:val="00935367"/>
    <w:rsid w:val="00937002"/>
    <w:rsid w:val="00937755"/>
    <w:rsid w:val="0093789E"/>
    <w:rsid w:val="0094050E"/>
    <w:rsid w:val="00940A58"/>
    <w:rsid w:val="00941B87"/>
    <w:rsid w:val="009436C3"/>
    <w:rsid w:val="009437E7"/>
    <w:rsid w:val="00943980"/>
    <w:rsid w:val="00946C4D"/>
    <w:rsid w:val="00947507"/>
    <w:rsid w:val="00947AEF"/>
    <w:rsid w:val="00947D6F"/>
    <w:rsid w:val="00947E9F"/>
    <w:rsid w:val="00950125"/>
    <w:rsid w:val="00950A50"/>
    <w:rsid w:val="00950F09"/>
    <w:rsid w:val="00952CCC"/>
    <w:rsid w:val="009535DC"/>
    <w:rsid w:val="00954DDF"/>
    <w:rsid w:val="00955288"/>
    <w:rsid w:val="0095675B"/>
    <w:rsid w:val="00956B9D"/>
    <w:rsid w:val="00957383"/>
    <w:rsid w:val="00961680"/>
    <w:rsid w:val="00962B5F"/>
    <w:rsid w:val="00962ED8"/>
    <w:rsid w:val="00964269"/>
    <w:rsid w:val="00964C48"/>
    <w:rsid w:val="00964E35"/>
    <w:rsid w:val="009672BB"/>
    <w:rsid w:val="00967A82"/>
    <w:rsid w:val="00970195"/>
    <w:rsid w:val="00970D2D"/>
    <w:rsid w:val="00971116"/>
    <w:rsid w:val="00971F95"/>
    <w:rsid w:val="00974D51"/>
    <w:rsid w:val="009751E4"/>
    <w:rsid w:val="00975D20"/>
    <w:rsid w:val="009772B8"/>
    <w:rsid w:val="00977CF3"/>
    <w:rsid w:val="00977E91"/>
    <w:rsid w:val="009831C1"/>
    <w:rsid w:val="00983F9D"/>
    <w:rsid w:val="00984211"/>
    <w:rsid w:val="00985AE4"/>
    <w:rsid w:val="00985F35"/>
    <w:rsid w:val="00986EAB"/>
    <w:rsid w:val="009871C5"/>
    <w:rsid w:val="00991524"/>
    <w:rsid w:val="009930F9"/>
    <w:rsid w:val="00995658"/>
    <w:rsid w:val="0099604F"/>
    <w:rsid w:val="00997522"/>
    <w:rsid w:val="009975FC"/>
    <w:rsid w:val="009A081C"/>
    <w:rsid w:val="009A0D6F"/>
    <w:rsid w:val="009A0E2C"/>
    <w:rsid w:val="009A0EC4"/>
    <w:rsid w:val="009A38C2"/>
    <w:rsid w:val="009A431F"/>
    <w:rsid w:val="009A5F49"/>
    <w:rsid w:val="009A78D0"/>
    <w:rsid w:val="009B0DE2"/>
    <w:rsid w:val="009B1698"/>
    <w:rsid w:val="009B2255"/>
    <w:rsid w:val="009B2A48"/>
    <w:rsid w:val="009B41B0"/>
    <w:rsid w:val="009B5F94"/>
    <w:rsid w:val="009B699C"/>
    <w:rsid w:val="009B6AB8"/>
    <w:rsid w:val="009B6AFF"/>
    <w:rsid w:val="009B782D"/>
    <w:rsid w:val="009C02F7"/>
    <w:rsid w:val="009C1C27"/>
    <w:rsid w:val="009C31BD"/>
    <w:rsid w:val="009C3F0E"/>
    <w:rsid w:val="009C48EC"/>
    <w:rsid w:val="009C62F7"/>
    <w:rsid w:val="009C7A8B"/>
    <w:rsid w:val="009C7F52"/>
    <w:rsid w:val="009D0A36"/>
    <w:rsid w:val="009D1723"/>
    <w:rsid w:val="009D1C9C"/>
    <w:rsid w:val="009D2352"/>
    <w:rsid w:val="009D2C99"/>
    <w:rsid w:val="009D2F6C"/>
    <w:rsid w:val="009D3E98"/>
    <w:rsid w:val="009D589F"/>
    <w:rsid w:val="009D5DF5"/>
    <w:rsid w:val="009D6073"/>
    <w:rsid w:val="009D6250"/>
    <w:rsid w:val="009D69FB"/>
    <w:rsid w:val="009E1B56"/>
    <w:rsid w:val="009E37D8"/>
    <w:rsid w:val="009E5D13"/>
    <w:rsid w:val="009E66C9"/>
    <w:rsid w:val="009F062E"/>
    <w:rsid w:val="009F079B"/>
    <w:rsid w:val="009F1AC7"/>
    <w:rsid w:val="009F1DAB"/>
    <w:rsid w:val="009F2349"/>
    <w:rsid w:val="009F609E"/>
    <w:rsid w:val="009F633D"/>
    <w:rsid w:val="009F63A6"/>
    <w:rsid w:val="009F6513"/>
    <w:rsid w:val="009F659A"/>
    <w:rsid w:val="009F7C4D"/>
    <w:rsid w:val="009F7FF3"/>
    <w:rsid w:val="00A005B6"/>
    <w:rsid w:val="00A007A2"/>
    <w:rsid w:val="00A00AA9"/>
    <w:rsid w:val="00A00C54"/>
    <w:rsid w:val="00A00C58"/>
    <w:rsid w:val="00A0113A"/>
    <w:rsid w:val="00A01D0D"/>
    <w:rsid w:val="00A01F5D"/>
    <w:rsid w:val="00A051BE"/>
    <w:rsid w:val="00A0551C"/>
    <w:rsid w:val="00A06A18"/>
    <w:rsid w:val="00A06CD8"/>
    <w:rsid w:val="00A07495"/>
    <w:rsid w:val="00A07CBF"/>
    <w:rsid w:val="00A07EA9"/>
    <w:rsid w:val="00A07FE6"/>
    <w:rsid w:val="00A104D8"/>
    <w:rsid w:val="00A10826"/>
    <w:rsid w:val="00A12AF3"/>
    <w:rsid w:val="00A13710"/>
    <w:rsid w:val="00A142EB"/>
    <w:rsid w:val="00A14850"/>
    <w:rsid w:val="00A14B96"/>
    <w:rsid w:val="00A1505D"/>
    <w:rsid w:val="00A15B9B"/>
    <w:rsid w:val="00A15CE4"/>
    <w:rsid w:val="00A162BB"/>
    <w:rsid w:val="00A162CC"/>
    <w:rsid w:val="00A16786"/>
    <w:rsid w:val="00A178D6"/>
    <w:rsid w:val="00A209B2"/>
    <w:rsid w:val="00A22194"/>
    <w:rsid w:val="00A22F79"/>
    <w:rsid w:val="00A23E87"/>
    <w:rsid w:val="00A248E6"/>
    <w:rsid w:val="00A24AF4"/>
    <w:rsid w:val="00A24D02"/>
    <w:rsid w:val="00A25AAE"/>
    <w:rsid w:val="00A25EA6"/>
    <w:rsid w:val="00A25F22"/>
    <w:rsid w:val="00A25F60"/>
    <w:rsid w:val="00A26008"/>
    <w:rsid w:val="00A27474"/>
    <w:rsid w:val="00A279FB"/>
    <w:rsid w:val="00A27BC7"/>
    <w:rsid w:val="00A30296"/>
    <w:rsid w:val="00A30B27"/>
    <w:rsid w:val="00A311A9"/>
    <w:rsid w:val="00A31472"/>
    <w:rsid w:val="00A31740"/>
    <w:rsid w:val="00A32656"/>
    <w:rsid w:val="00A35730"/>
    <w:rsid w:val="00A3734F"/>
    <w:rsid w:val="00A37B3E"/>
    <w:rsid w:val="00A37CEB"/>
    <w:rsid w:val="00A4125D"/>
    <w:rsid w:val="00A41AAF"/>
    <w:rsid w:val="00A41D5F"/>
    <w:rsid w:val="00A424A8"/>
    <w:rsid w:val="00A425CE"/>
    <w:rsid w:val="00A42AD4"/>
    <w:rsid w:val="00A43176"/>
    <w:rsid w:val="00A450C1"/>
    <w:rsid w:val="00A47C9C"/>
    <w:rsid w:val="00A506A9"/>
    <w:rsid w:val="00A50E71"/>
    <w:rsid w:val="00A53588"/>
    <w:rsid w:val="00A535C3"/>
    <w:rsid w:val="00A53819"/>
    <w:rsid w:val="00A53CB7"/>
    <w:rsid w:val="00A54977"/>
    <w:rsid w:val="00A569ED"/>
    <w:rsid w:val="00A60230"/>
    <w:rsid w:val="00A61C58"/>
    <w:rsid w:val="00A61FFE"/>
    <w:rsid w:val="00A645B2"/>
    <w:rsid w:val="00A64BF1"/>
    <w:rsid w:val="00A64F50"/>
    <w:rsid w:val="00A66E42"/>
    <w:rsid w:val="00A670ED"/>
    <w:rsid w:val="00A6745C"/>
    <w:rsid w:val="00A678EA"/>
    <w:rsid w:val="00A679FC"/>
    <w:rsid w:val="00A716B7"/>
    <w:rsid w:val="00A73E26"/>
    <w:rsid w:val="00A7492C"/>
    <w:rsid w:val="00A74F96"/>
    <w:rsid w:val="00A75708"/>
    <w:rsid w:val="00A75EC0"/>
    <w:rsid w:val="00A77D2F"/>
    <w:rsid w:val="00A77D9A"/>
    <w:rsid w:val="00A80031"/>
    <w:rsid w:val="00A82134"/>
    <w:rsid w:val="00A82D53"/>
    <w:rsid w:val="00A84928"/>
    <w:rsid w:val="00A855B8"/>
    <w:rsid w:val="00A86048"/>
    <w:rsid w:val="00A87B36"/>
    <w:rsid w:val="00A92012"/>
    <w:rsid w:val="00A93DEB"/>
    <w:rsid w:val="00A94B2A"/>
    <w:rsid w:val="00A95286"/>
    <w:rsid w:val="00A952BB"/>
    <w:rsid w:val="00A96CCA"/>
    <w:rsid w:val="00A976B5"/>
    <w:rsid w:val="00AA0D67"/>
    <w:rsid w:val="00AA18B9"/>
    <w:rsid w:val="00AA1ACE"/>
    <w:rsid w:val="00AA238D"/>
    <w:rsid w:val="00AA2422"/>
    <w:rsid w:val="00AA2E76"/>
    <w:rsid w:val="00AA4EDA"/>
    <w:rsid w:val="00AA6414"/>
    <w:rsid w:val="00AA677D"/>
    <w:rsid w:val="00AA7533"/>
    <w:rsid w:val="00AB011C"/>
    <w:rsid w:val="00AB0D5C"/>
    <w:rsid w:val="00AB1883"/>
    <w:rsid w:val="00AB2A96"/>
    <w:rsid w:val="00AB3620"/>
    <w:rsid w:val="00AB4B1D"/>
    <w:rsid w:val="00AC007C"/>
    <w:rsid w:val="00AC02EF"/>
    <w:rsid w:val="00AC2492"/>
    <w:rsid w:val="00AC3CF4"/>
    <w:rsid w:val="00AC4BD9"/>
    <w:rsid w:val="00AC4D3D"/>
    <w:rsid w:val="00AC4E92"/>
    <w:rsid w:val="00AC5B2F"/>
    <w:rsid w:val="00AC5D17"/>
    <w:rsid w:val="00AC5E8B"/>
    <w:rsid w:val="00AC6550"/>
    <w:rsid w:val="00AD0286"/>
    <w:rsid w:val="00AD06F2"/>
    <w:rsid w:val="00AD0D01"/>
    <w:rsid w:val="00AD1F30"/>
    <w:rsid w:val="00AD2772"/>
    <w:rsid w:val="00AD2D39"/>
    <w:rsid w:val="00AD36EF"/>
    <w:rsid w:val="00AD40E7"/>
    <w:rsid w:val="00AD609E"/>
    <w:rsid w:val="00AD64E1"/>
    <w:rsid w:val="00AD6719"/>
    <w:rsid w:val="00AD7483"/>
    <w:rsid w:val="00AD75A8"/>
    <w:rsid w:val="00AD7E32"/>
    <w:rsid w:val="00AE00D5"/>
    <w:rsid w:val="00AE0CCE"/>
    <w:rsid w:val="00AE1148"/>
    <w:rsid w:val="00AE1C2B"/>
    <w:rsid w:val="00AE2D93"/>
    <w:rsid w:val="00AE3077"/>
    <w:rsid w:val="00AE3F80"/>
    <w:rsid w:val="00AE425A"/>
    <w:rsid w:val="00AE457D"/>
    <w:rsid w:val="00AE4C9A"/>
    <w:rsid w:val="00AE5B7E"/>
    <w:rsid w:val="00AE6850"/>
    <w:rsid w:val="00AE6930"/>
    <w:rsid w:val="00AE6B5D"/>
    <w:rsid w:val="00AE6DFB"/>
    <w:rsid w:val="00AE6F9B"/>
    <w:rsid w:val="00AE7E20"/>
    <w:rsid w:val="00AF0507"/>
    <w:rsid w:val="00AF0F4D"/>
    <w:rsid w:val="00AF19A4"/>
    <w:rsid w:val="00AF4715"/>
    <w:rsid w:val="00AF487B"/>
    <w:rsid w:val="00AF49F5"/>
    <w:rsid w:val="00AF57D5"/>
    <w:rsid w:val="00AF6C24"/>
    <w:rsid w:val="00AF73CD"/>
    <w:rsid w:val="00AF777A"/>
    <w:rsid w:val="00B023E1"/>
    <w:rsid w:val="00B0255E"/>
    <w:rsid w:val="00B04ACC"/>
    <w:rsid w:val="00B0770A"/>
    <w:rsid w:val="00B1443D"/>
    <w:rsid w:val="00B14608"/>
    <w:rsid w:val="00B14B93"/>
    <w:rsid w:val="00B15563"/>
    <w:rsid w:val="00B15BDF"/>
    <w:rsid w:val="00B20628"/>
    <w:rsid w:val="00B22538"/>
    <w:rsid w:val="00B2324B"/>
    <w:rsid w:val="00B239E1"/>
    <w:rsid w:val="00B23BEE"/>
    <w:rsid w:val="00B252DC"/>
    <w:rsid w:val="00B2543C"/>
    <w:rsid w:val="00B25483"/>
    <w:rsid w:val="00B25884"/>
    <w:rsid w:val="00B261F3"/>
    <w:rsid w:val="00B269FD"/>
    <w:rsid w:val="00B26E3C"/>
    <w:rsid w:val="00B26F14"/>
    <w:rsid w:val="00B27332"/>
    <w:rsid w:val="00B30419"/>
    <w:rsid w:val="00B32B76"/>
    <w:rsid w:val="00B33159"/>
    <w:rsid w:val="00B33262"/>
    <w:rsid w:val="00B33560"/>
    <w:rsid w:val="00B3424F"/>
    <w:rsid w:val="00B343FC"/>
    <w:rsid w:val="00B3774F"/>
    <w:rsid w:val="00B37C0E"/>
    <w:rsid w:val="00B37EF0"/>
    <w:rsid w:val="00B40249"/>
    <w:rsid w:val="00B414CC"/>
    <w:rsid w:val="00B437BF"/>
    <w:rsid w:val="00B4457F"/>
    <w:rsid w:val="00B448E1"/>
    <w:rsid w:val="00B44D52"/>
    <w:rsid w:val="00B46169"/>
    <w:rsid w:val="00B46216"/>
    <w:rsid w:val="00B46B04"/>
    <w:rsid w:val="00B46B37"/>
    <w:rsid w:val="00B520C9"/>
    <w:rsid w:val="00B52262"/>
    <w:rsid w:val="00B5378C"/>
    <w:rsid w:val="00B538A3"/>
    <w:rsid w:val="00B54FE6"/>
    <w:rsid w:val="00B55A4B"/>
    <w:rsid w:val="00B57765"/>
    <w:rsid w:val="00B61073"/>
    <w:rsid w:val="00B61556"/>
    <w:rsid w:val="00B62624"/>
    <w:rsid w:val="00B63509"/>
    <w:rsid w:val="00B63D03"/>
    <w:rsid w:val="00B642E6"/>
    <w:rsid w:val="00B66546"/>
    <w:rsid w:val="00B66965"/>
    <w:rsid w:val="00B67ABC"/>
    <w:rsid w:val="00B702D4"/>
    <w:rsid w:val="00B70638"/>
    <w:rsid w:val="00B7299A"/>
    <w:rsid w:val="00B73184"/>
    <w:rsid w:val="00B742AB"/>
    <w:rsid w:val="00B74C16"/>
    <w:rsid w:val="00B75A38"/>
    <w:rsid w:val="00B7650E"/>
    <w:rsid w:val="00B7675E"/>
    <w:rsid w:val="00B76A3B"/>
    <w:rsid w:val="00B80CF0"/>
    <w:rsid w:val="00B81941"/>
    <w:rsid w:val="00B82D19"/>
    <w:rsid w:val="00B83A82"/>
    <w:rsid w:val="00B84D43"/>
    <w:rsid w:val="00B8550C"/>
    <w:rsid w:val="00B85A4D"/>
    <w:rsid w:val="00B871ED"/>
    <w:rsid w:val="00B90FB6"/>
    <w:rsid w:val="00B918A1"/>
    <w:rsid w:val="00B92FB0"/>
    <w:rsid w:val="00B934EA"/>
    <w:rsid w:val="00B93B2E"/>
    <w:rsid w:val="00B943B9"/>
    <w:rsid w:val="00B95B47"/>
    <w:rsid w:val="00B95C52"/>
    <w:rsid w:val="00B9633C"/>
    <w:rsid w:val="00B96444"/>
    <w:rsid w:val="00B9690E"/>
    <w:rsid w:val="00B96967"/>
    <w:rsid w:val="00B96C90"/>
    <w:rsid w:val="00BA0844"/>
    <w:rsid w:val="00BA3044"/>
    <w:rsid w:val="00BA31F3"/>
    <w:rsid w:val="00BA32F6"/>
    <w:rsid w:val="00BA32F9"/>
    <w:rsid w:val="00BA3C96"/>
    <w:rsid w:val="00BA551B"/>
    <w:rsid w:val="00BA6852"/>
    <w:rsid w:val="00BA6C55"/>
    <w:rsid w:val="00BA7883"/>
    <w:rsid w:val="00BA7F38"/>
    <w:rsid w:val="00BB16DD"/>
    <w:rsid w:val="00BB1B97"/>
    <w:rsid w:val="00BB2760"/>
    <w:rsid w:val="00BB28C2"/>
    <w:rsid w:val="00BB31C4"/>
    <w:rsid w:val="00BB6BD4"/>
    <w:rsid w:val="00BC0252"/>
    <w:rsid w:val="00BC02AE"/>
    <w:rsid w:val="00BC0761"/>
    <w:rsid w:val="00BC0A36"/>
    <w:rsid w:val="00BC10AE"/>
    <w:rsid w:val="00BC1273"/>
    <w:rsid w:val="00BC1C1D"/>
    <w:rsid w:val="00BC21A4"/>
    <w:rsid w:val="00BC24E9"/>
    <w:rsid w:val="00BC2BF0"/>
    <w:rsid w:val="00BC414D"/>
    <w:rsid w:val="00BC5BD5"/>
    <w:rsid w:val="00BC5E97"/>
    <w:rsid w:val="00BC5EE3"/>
    <w:rsid w:val="00BC6153"/>
    <w:rsid w:val="00BC7FB5"/>
    <w:rsid w:val="00BD1FBF"/>
    <w:rsid w:val="00BD1FE9"/>
    <w:rsid w:val="00BD2871"/>
    <w:rsid w:val="00BD2BEA"/>
    <w:rsid w:val="00BD3201"/>
    <w:rsid w:val="00BD7006"/>
    <w:rsid w:val="00BE0724"/>
    <w:rsid w:val="00BE0E53"/>
    <w:rsid w:val="00BE12B0"/>
    <w:rsid w:val="00BE1C6A"/>
    <w:rsid w:val="00BE3140"/>
    <w:rsid w:val="00BE43AE"/>
    <w:rsid w:val="00BE4828"/>
    <w:rsid w:val="00BE63FA"/>
    <w:rsid w:val="00BF026E"/>
    <w:rsid w:val="00BF0F5C"/>
    <w:rsid w:val="00BF41D2"/>
    <w:rsid w:val="00BF4C27"/>
    <w:rsid w:val="00BF5B84"/>
    <w:rsid w:val="00BF679F"/>
    <w:rsid w:val="00BF6AC3"/>
    <w:rsid w:val="00C001B3"/>
    <w:rsid w:val="00C005C0"/>
    <w:rsid w:val="00C0085F"/>
    <w:rsid w:val="00C038CC"/>
    <w:rsid w:val="00C052E7"/>
    <w:rsid w:val="00C0570F"/>
    <w:rsid w:val="00C05EA4"/>
    <w:rsid w:val="00C064E4"/>
    <w:rsid w:val="00C0652E"/>
    <w:rsid w:val="00C072D5"/>
    <w:rsid w:val="00C07863"/>
    <w:rsid w:val="00C1101D"/>
    <w:rsid w:val="00C11A4D"/>
    <w:rsid w:val="00C12F1D"/>
    <w:rsid w:val="00C136CD"/>
    <w:rsid w:val="00C1458D"/>
    <w:rsid w:val="00C153A4"/>
    <w:rsid w:val="00C164E2"/>
    <w:rsid w:val="00C16B34"/>
    <w:rsid w:val="00C17C37"/>
    <w:rsid w:val="00C17CFC"/>
    <w:rsid w:val="00C20491"/>
    <w:rsid w:val="00C22A2D"/>
    <w:rsid w:val="00C22BE0"/>
    <w:rsid w:val="00C23696"/>
    <w:rsid w:val="00C23ED0"/>
    <w:rsid w:val="00C24088"/>
    <w:rsid w:val="00C24770"/>
    <w:rsid w:val="00C25207"/>
    <w:rsid w:val="00C25286"/>
    <w:rsid w:val="00C27A33"/>
    <w:rsid w:val="00C27CB3"/>
    <w:rsid w:val="00C27FE3"/>
    <w:rsid w:val="00C30767"/>
    <w:rsid w:val="00C34720"/>
    <w:rsid w:val="00C3499D"/>
    <w:rsid w:val="00C35465"/>
    <w:rsid w:val="00C3635F"/>
    <w:rsid w:val="00C365FF"/>
    <w:rsid w:val="00C366B2"/>
    <w:rsid w:val="00C36F0C"/>
    <w:rsid w:val="00C3710A"/>
    <w:rsid w:val="00C40058"/>
    <w:rsid w:val="00C42B33"/>
    <w:rsid w:val="00C431C5"/>
    <w:rsid w:val="00C44229"/>
    <w:rsid w:val="00C45E06"/>
    <w:rsid w:val="00C45E38"/>
    <w:rsid w:val="00C46378"/>
    <w:rsid w:val="00C46DE6"/>
    <w:rsid w:val="00C5034C"/>
    <w:rsid w:val="00C50A24"/>
    <w:rsid w:val="00C5173F"/>
    <w:rsid w:val="00C541B1"/>
    <w:rsid w:val="00C54C20"/>
    <w:rsid w:val="00C56035"/>
    <w:rsid w:val="00C572BA"/>
    <w:rsid w:val="00C60744"/>
    <w:rsid w:val="00C61F9B"/>
    <w:rsid w:val="00C62863"/>
    <w:rsid w:val="00C62C06"/>
    <w:rsid w:val="00C63CE2"/>
    <w:rsid w:val="00C63F63"/>
    <w:rsid w:val="00C652EC"/>
    <w:rsid w:val="00C6577E"/>
    <w:rsid w:val="00C66A12"/>
    <w:rsid w:val="00C66B2E"/>
    <w:rsid w:val="00C66C2D"/>
    <w:rsid w:val="00C66CB0"/>
    <w:rsid w:val="00C700BF"/>
    <w:rsid w:val="00C70566"/>
    <w:rsid w:val="00C7060A"/>
    <w:rsid w:val="00C70C79"/>
    <w:rsid w:val="00C720B5"/>
    <w:rsid w:val="00C725E8"/>
    <w:rsid w:val="00C73007"/>
    <w:rsid w:val="00C742AD"/>
    <w:rsid w:val="00C750DB"/>
    <w:rsid w:val="00C7520D"/>
    <w:rsid w:val="00C754C5"/>
    <w:rsid w:val="00C762D7"/>
    <w:rsid w:val="00C76E0E"/>
    <w:rsid w:val="00C77FC5"/>
    <w:rsid w:val="00C80092"/>
    <w:rsid w:val="00C81122"/>
    <w:rsid w:val="00C81256"/>
    <w:rsid w:val="00C82D46"/>
    <w:rsid w:val="00C83554"/>
    <w:rsid w:val="00C836E0"/>
    <w:rsid w:val="00C86429"/>
    <w:rsid w:val="00C86C69"/>
    <w:rsid w:val="00C92627"/>
    <w:rsid w:val="00C93FFD"/>
    <w:rsid w:val="00C948A2"/>
    <w:rsid w:val="00C959AF"/>
    <w:rsid w:val="00C964FE"/>
    <w:rsid w:val="00CA1A9D"/>
    <w:rsid w:val="00CA29EB"/>
    <w:rsid w:val="00CA2A58"/>
    <w:rsid w:val="00CA2E5E"/>
    <w:rsid w:val="00CA359E"/>
    <w:rsid w:val="00CA6BB4"/>
    <w:rsid w:val="00CA72FA"/>
    <w:rsid w:val="00CB0116"/>
    <w:rsid w:val="00CB0808"/>
    <w:rsid w:val="00CB0D1C"/>
    <w:rsid w:val="00CB1DB3"/>
    <w:rsid w:val="00CB29E3"/>
    <w:rsid w:val="00CB38FF"/>
    <w:rsid w:val="00CB473E"/>
    <w:rsid w:val="00CB48E8"/>
    <w:rsid w:val="00CB6C20"/>
    <w:rsid w:val="00CB6F94"/>
    <w:rsid w:val="00CB724D"/>
    <w:rsid w:val="00CC0611"/>
    <w:rsid w:val="00CC08CD"/>
    <w:rsid w:val="00CC096E"/>
    <w:rsid w:val="00CC0DC5"/>
    <w:rsid w:val="00CC1825"/>
    <w:rsid w:val="00CC1C54"/>
    <w:rsid w:val="00CC2160"/>
    <w:rsid w:val="00CC36F4"/>
    <w:rsid w:val="00CC5304"/>
    <w:rsid w:val="00CC7AF4"/>
    <w:rsid w:val="00CD4645"/>
    <w:rsid w:val="00CD4819"/>
    <w:rsid w:val="00CD52B4"/>
    <w:rsid w:val="00CD58CE"/>
    <w:rsid w:val="00CD5C1C"/>
    <w:rsid w:val="00CD6274"/>
    <w:rsid w:val="00CD6D8C"/>
    <w:rsid w:val="00CD7099"/>
    <w:rsid w:val="00CD71AF"/>
    <w:rsid w:val="00CE5843"/>
    <w:rsid w:val="00CE7477"/>
    <w:rsid w:val="00CF0077"/>
    <w:rsid w:val="00CF100D"/>
    <w:rsid w:val="00CF2FAC"/>
    <w:rsid w:val="00CF54C7"/>
    <w:rsid w:val="00CF6341"/>
    <w:rsid w:val="00CF7BE8"/>
    <w:rsid w:val="00D013C5"/>
    <w:rsid w:val="00D01B4C"/>
    <w:rsid w:val="00D01DF1"/>
    <w:rsid w:val="00D033B7"/>
    <w:rsid w:val="00D03E83"/>
    <w:rsid w:val="00D040BE"/>
    <w:rsid w:val="00D04778"/>
    <w:rsid w:val="00D05F2E"/>
    <w:rsid w:val="00D069B2"/>
    <w:rsid w:val="00D06C9D"/>
    <w:rsid w:val="00D06DB4"/>
    <w:rsid w:val="00D071A9"/>
    <w:rsid w:val="00D0785F"/>
    <w:rsid w:val="00D07A06"/>
    <w:rsid w:val="00D109FF"/>
    <w:rsid w:val="00D10E4E"/>
    <w:rsid w:val="00D12066"/>
    <w:rsid w:val="00D124BC"/>
    <w:rsid w:val="00D12CF7"/>
    <w:rsid w:val="00D13B2B"/>
    <w:rsid w:val="00D14147"/>
    <w:rsid w:val="00D145BD"/>
    <w:rsid w:val="00D14785"/>
    <w:rsid w:val="00D15DA9"/>
    <w:rsid w:val="00D16151"/>
    <w:rsid w:val="00D17347"/>
    <w:rsid w:val="00D20599"/>
    <w:rsid w:val="00D2072E"/>
    <w:rsid w:val="00D20C33"/>
    <w:rsid w:val="00D222F7"/>
    <w:rsid w:val="00D228BD"/>
    <w:rsid w:val="00D22DD1"/>
    <w:rsid w:val="00D2301B"/>
    <w:rsid w:val="00D247D4"/>
    <w:rsid w:val="00D24E9B"/>
    <w:rsid w:val="00D2571B"/>
    <w:rsid w:val="00D25BFB"/>
    <w:rsid w:val="00D26858"/>
    <w:rsid w:val="00D2756D"/>
    <w:rsid w:val="00D279C7"/>
    <w:rsid w:val="00D30671"/>
    <w:rsid w:val="00D314F3"/>
    <w:rsid w:val="00D328E7"/>
    <w:rsid w:val="00D32A49"/>
    <w:rsid w:val="00D32DCD"/>
    <w:rsid w:val="00D33652"/>
    <w:rsid w:val="00D342CB"/>
    <w:rsid w:val="00D36883"/>
    <w:rsid w:val="00D37481"/>
    <w:rsid w:val="00D37F43"/>
    <w:rsid w:val="00D409B3"/>
    <w:rsid w:val="00D40CCE"/>
    <w:rsid w:val="00D414ED"/>
    <w:rsid w:val="00D41880"/>
    <w:rsid w:val="00D425FE"/>
    <w:rsid w:val="00D432A5"/>
    <w:rsid w:val="00D43380"/>
    <w:rsid w:val="00D440C7"/>
    <w:rsid w:val="00D4411B"/>
    <w:rsid w:val="00D46CFD"/>
    <w:rsid w:val="00D471EC"/>
    <w:rsid w:val="00D47325"/>
    <w:rsid w:val="00D50ABE"/>
    <w:rsid w:val="00D50FE4"/>
    <w:rsid w:val="00D51B92"/>
    <w:rsid w:val="00D53E50"/>
    <w:rsid w:val="00D548F0"/>
    <w:rsid w:val="00D5545D"/>
    <w:rsid w:val="00D56ED5"/>
    <w:rsid w:val="00D60A7F"/>
    <w:rsid w:val="00D60A81"/>
    <w:rsid w:val="00D61983"/>
    <w:rsid w:val="00D64534"/>
    <w:rsid w:val="00D65F75"/>
    <w:rsid w:val="00D67A53"/>
    <w:rsid w:val="00D707E7"/>
    <w:rsid w:val="00D7173F"/>
    <w:rsid w:val="00D71BFC"/>
    <w:rsid w:val="00D71D31"/>
    <w:rsid w:val="00D71E62"/>
    <w:rsid w:val="00D72F2D"/>
    <w:rsid w:val="00D734C6"/>
    <w:rsid w:val="00D746F2"/>
    <w:rsid w:val="00D753B3"/>
    <w:rsid w:val="00D7654D"/>
    <w:rsid w:val="00D76D29"/>
    <w:rsid w:val="00D770EE"/>
    <w:rsid w:val="00D808E3"/>
    <w:rsid w:val="00D80DB5"/>
    <w:rsid w:val="00D80E42"/>
    <w:rsid w:val="00D8116D"/>
    <w:rsid w:val="00D81AF5"/>
    <w:rsid w:val="00D82784"/>
    <w:rsid w:val="00D82BD8"/>
    <w:rsid w:val="00D840E3"/>
    <w:rsid w:val="00D84114"/>
    <w:rsid w:val="00D84425"/>
    <w:rsid w:val="00D85D51"/>
    <w:rsid w:val="00D86990"/>
    <w:rsid w:val="00D86BA6"/>
    <w:rsid w:val="00D87159"/>
    <w:rsid w:val="00D87191"/>
    <w:rsid w:val="00D91406"/>
    <w:rsid w:val="00D91A86"/>
    <w:rsid w:val="00D92917"/>
    <w:rsid w:val="00D92E3E"/>
    <w:rsid w:val="00D9301A"/>
    <w:rsid w:val="00D9392F"/>
    <w:rsid w:val="00D93A31"/>
    <w:rsid w:val="00D93EFD"/>
    <w:rsid w:val="00D954F1"/>
    <w:rsid w:val="00D963B1"/>
    <w:rsid w:val="00D9769B"/>
    <w:rsid w:val="00DA06FB"/>
    <w:rsid w:val="00DA0953"/>
    <w:rsid w:val="00DA2469"/>
    <w:rsid w:val="00DA45A1"/>
    <w:rsid w:val="00DA49D4"/>
    <w:rsid w:val="00DA5533"/>
    <w:rsid w:val="00DA5C2D"/>
    <w:rsid w:val="00DA6711"/>
    <w:rsid w:val="00DB0327"/>
    <w:rsid w:val="00DB03F5"/>
    <w:rsid w:val="00DB0FDD"/>
    <w:rsid w:val="00DB188B"/>
    <w:rsid w:val="00DB1939"/>
    <w:rsid w:val="00DB3640"/>
    <w:rsid w:val="00DB376A"/>
    <w:rsid w:val="00DB40C1"/>
    <w:rsid w:val="00DB449C"/>
    <w:rsid w:val="00DB4965"/>
    <w:rsid w:val="00DB4D22"/>
    <w:rsid w:val="00DB5A34"/>
    <w:rsid w:val="00DB7956"/>
    <w:rsid w:val="00DC0AFE"/>
    <w:rsid w:val="00DC1905"/>
    <w:rsid w:val="00DC2B23"/>
    <w:rsid w:val="00DC3F48"/>
    <w:rsid w:val="00DC451C"/>
    <w:rsid w:val="00DC45BE"/>
    <w:rsid w:val="00DC4940"/>
    <w:rsid w:val="00DC6353"/>
    <w:rsid w:val="00DC705F"/>
    <w:rsid w:val="00DD1263"/>
    <w:rsid w:val="00DD214E"/>
    <w:rsid w:val="00DD2B5F"/>
    <w:rsid w:val="00DD3510"/>
    <w:rsid w:val="00DD5C39"/>
    <w:rsid w:val="00DD6FB8"/>
    <w:rsid w:val="00DE0A5A"/>
    <w:rsid w:val="00DE2046"/>
    <w:rsid w:val="00DE2A47"/>
    <w:rsid w:val="00DE2A9A"/>
    <w:rsid w:val="00DE33D0"/>
    <w:rsid w:val="00DE3911"/>
    <w:rsid w:val="00DE3F56"/>
    <w:rsid w:val="00DE4AA8"/>
    <w:rsid w:val="00DE5213"/>
    <w:rsid w:val="00DE59B8"/>
    <w:rsid w:val="00DE657F"/>
    <w:rsid w:val="00DE7660"/>
    <w:rsid w:val="00DE7BD6"/>
    <w:rsid w:val="00DF0C56"/>
    <w:rsid w:val="00DF11EA"/>
    <w:rsid w:val="00DF15EF"/>
    <w:rsid w:val="00DF1A3A"/>
    <w:rsid w:val="00DF1FC8"/>
    <w:rsid w:val="00DF222C"/>
    <w:rsid w:val="00DF31EE"/>
    <w:rsid w:val="00DF3A70"/>
    <w:rsid w:val="00DF3F8D"/>
    <w:rsid w:val="00DF3FA5"/>
    <w:rsid w:val="00DF46CE"/>
    <w:rsid w:val="00DF6002"/>
    <w:rsid w:val="00DF62C0"/>
    <w:rsid w:val="00DF640E"/>
    <w:rsid w:val="00DF748B"/>
    <w:rsid w:val="00E02735"/>
    <w:rsid w:val="00E035DB"/>
    <w:rsid w:val="00E054AF"/>
    <w:rsid w:val="00E06F76"/>
    <w:rsid w:val="00E070DD"/>
    <w:rsid w:val="00E0721A"/>
    <w:rsid w:val="00E07AD0"/>
    <w:rsid w:val="00E10F76"/>
    <w:rsid w:val="00E1149E"/>
    <w:rsid w:val="00E116E8"/>
    <w:rsid w:val="00E14495"/>
    <w:rsid w:val="00E1599E"/>
    <w:rsid w:val="00E15CCB"/>
    <w:rsid w:val="00E16611"/>
    <w:rsid w:val="00E20837"/>
    <w:rsid w:val="00E20E03"/>
    <w:rsid w:val="00E228E0"/>
    <w:rsid w:val="00E25023"/>
    <w:rsid w:val="00E25AD3"/>
    <w:rsid w:val="00E2622A"/>
    <w:rsid w:val="00E26D62"/>
    <w:rsid w:val="00E30345"/>
    <w:rsid w:val="00E30417"/>
    <w:rsid w:val="00E32978"/>
    <w:rsid w:val="00E35597"/>
    <w:rsid w:val="00E35B15"/>
    <w:rsid w:val="00E36617"/>
    <w:rsid w:val="00E3706F"/>
    <w:rsid w:val="00E374A7"/>
    <w:rsid w:val="00E375C1"/>
    <w:rsid w:val="00E37E3C"/>
    <w:rsid w:val="00E40E85"/>
    <w:rsid w:val="00E420F3"/>
    <w:rsid w:val="00E4211E"/>
    <w:rsid w:val="00E42276"/>
    <w:rsid w:val="00E4252E"/>
    <w:rsid w:val="00E4291D"/>
    <w:rsid w:val="00E4394F"/>
    <w:rsid w:val="00E43EB3"/>
    <w:rsid w:val="00E44123"/>
    <w:rsid w:val="00E45638"/>
    <w:rsid w:val="00E466CE"/>
    <w:rsid w:val="00E46BCC"/>
    <w:rsid w:val="00E4799A"/>
    <w:rsid w:val="00E50233"/>
    <w:rsid w:val="00E50333"/>
    <w:rsid w:val="00E5110A"/>
    <w:rsid w:val="00E524A3"/>
    <w:rsid w:val="00E55202"/>
    <w:rsid w:val="00E5550E"/>
    <w:rsid w:val="00E60049"/>
    <w:rsid w:val="00E64487"/>
    <w:rsid w:val="00E6640C"/>
    <w:rsid w:val="00E66D74"/>
    <w:rsid w:val="00E66FD2"/>
    <w:rsid w:val="00E700CF"/>
    <w:rsid w:val="00E70949"/>
    <w:rsid w:val="00E70E02"/>
    <w:rsid w:val="00E71573"/>
    <w:rsid w:val="00E71774"/>
    <w:rsid w:val="00E7182C"/>
    <w:rsid w:val="00E72AB4"/>
    <w:rsid w:val="00E72D25"/>
    <w:rsid w:val="00E74A0E"/>
    <w:rsid w:val="00E76E56"/>
    <w:rsid w:val="00E824B3"/>
    <w:rsid w:val="00E82B38"/>
    <w:rsid w:val="00E84F5E"/>
    <w:rsid w:val="00E8653C"/>
    <w:rsid w:val="00E869B5"/>
    <w:rsid w:val="00E86C52"/>
    <w:rsid w:val="00E872B6"/>
    <w:rsid w:val="00E9389E"/>
    <w:rsid w:val="00E94315"/>
    <w:rsid w:val="00E967CE"/>
    <w:rsid w:val="00E96E2A"/>
    <w:rsid w:val="00E97DA3"/>
    <w:rsid w:val="00EA02B9"/>
    <w:rsid w:val="00EA0457"/>
    <w:rsid w:val="00EA0E9F"/>
    <w:rsid w:val="00EA124C"/>
    <w:rsid w:val="00EA139B"/>
    <w:rsid w:val="00EA1812"/>
    <w:rsid w:val="00EA2BC0"/>
    <w:rsid w:val="00EA2D7E"/>
    <w:rsid w:val="00EA525A"/>
    <w:rsid w:val="00EA5528"/>
    <w:rsid w:val="00EA6096"/>
    <w:rsid w:val="00EA7826"/>
    <w:rsid w:val="00EB02F3"/>
    <w:rsid w:val="00EB15F8"/>
    <w:rsid w:val="00EB16CA"/>
    <w:rsid w:val="00EB1DD0"/>
    <w:rsid w:val="00EB21ED"/>
    <w:rsid w:val="00EB3A06"/>
    <w:rsid w:val="00EB4D87"/>
    <w:rsid w:val="00EB7B3B"/>
    <w:rsid w:val="00EC0945"/>
    <w:rsid w:val="00EC1BED"/>
    <w:rsid w:val="00EC3773"/>
    <w:rsid w:val="00EC3AD2"/>
    <w:rsid w:val="00EC45B8"/>
    <w:rsid w:val="00EC4909"/>
    <w:rsid w:val="00EC50F5"/>
    <w:rsid w:val="00EC5BCE"/>
    <w:rsid w:val="00EC66EC"/>
    <w:rsid w:val="00EC6F5B"/>
    <w:rsid w:val="00EC7C58"/>
    <w:rsid w:val="00ED1EA6"/>
    <w:rsid w:val="00ED39F4"/>
    <w:rsid w:val="00ED5097"/>
    <w:rsid w:val="00ED6615"/>
    <w:rsid w:val="00ED6993"/>
    <w:rsid w:val="00EE128A"/>
    <w:rsid w:val="00EE1967"/>
    <w:rsid w:val="00EE35E7"/>
    <w:rsid w:val="00EE45F5"/>
    <w:rsid w:val="00EE536B"/>
    <w:rsid w:val="00EE59D6"/>
    <w:rsid w:val="00EE605F"/>
    <w:rsid w:val="00EE6221"/>
    <w:rsid w:val="00EE6F40"/>
    <w:rsid w:val="00EE70B7"/>
    <w:rsid w:val="00EE7325"/>
    <w:rsid w:val="00EE7C9D"/>
    <w:rsid w:val="00EF20C8"/>
    <w:rsid w:val="00EF2B01"/>
    <w:rsid w:val="00EF36C0"/>
    <w:rsid w:val="00EF5587"/>
    <w:rsid w:val="00EF5A72"/>
    <w:rsid w:val="00EF6E63"/>
    <w:rsid w:val="00F032FF"/>
    <w:rsid w:val="00F0446C"/>
    <w:rsid w:val="00F06AA2"/>
    <w:rsid w:val="00F06CE7"/>
    <w:rsid w:val="00F06E1E"/>
    <w:rsid w:val="00F10896"/>
    <w:rsid w:val="00F10DA8"/>
    <w:rsid w:val="00F115FF"/>
    <w:rsid w:val="00F12D59"/>
    <w:rsid w:val="00F13014"/>
    <w:rsid w:val="00F1347E"/>
    <w:rsid w:val="00F1452D"/>
    <w:rsid w:val="00F1488F"/>
    <w:rsid w:val="00F14AAA"/>
    <w:rsid w:val="00F17642"/>
    <w:rsid w:val="00F17B70"/>
    <w:rsid w:val="00F20526"/>
    <w:rsid w:val="00F2260A"/>
    <w:rsid w:val="00F2292C"/>
    <w:rsid w:val="00F2407C"/>
    <w:rsid w:val="00F24856"/>
    <w:rsid w:val="00F24C75"/>
    <w:rsid w:val="00F258B0"/>
    <w:rsid w:val="00F25A3F"/>
    <w:rsid w:val="00F25CF3"/>
    <w:rsid w:val="00F2622C"/>
    <w:rsid w:val="00F26DE3"/>
    <w:rsid w:val="00F274F5"/>
    <w:rsid w:val="00F31A47"/>
    <w:rsid w:val="00F32269"/>
    <w:rsid w:val="00F32FE6"/>
    <w:rsid w:val="00F33537"/>
    <w:rsid w:val="00F35C4E"/>
    <w:rsid w:val="00F363A9"/>
    <w:rsid w:val="00F36A60"/>
    <w:rsid w:val="00F3714B"/>
    <w:rsid w:val="00F404F8"/>
    <w:rsid w:val="00F4126D"/>
    <w:rsid w:val="00F4144D"/>
    <w:rsid w:val="00F41E45"/>
    <w:rsid w:val="00F42611"/>
    <w:rsid w:val="00F47299"/>
    <w:rsid w:val="00F50A74"/>
    <w:rsid w:val="00F5171B"/>
    <w:rsid w:val="00F52A96"/>
    <w:rsid w:val="00F53666"/>
    <w:rsid w:val="00F544C4"/>
    <w:rsid w:val="00F54A2A"/>
    <w:rsid w:val="00F54D42"/>
    <w:rsid w:val="00F553E4"/>
    <w:rsid w:val="00F553EE"/>
    <w:rsid w:val="00F56B63"/>
    <w:rsid w:val="00F570D3"/>
    <w:rsid w:val="00F57612"/>
    <w:rsid w:val="00F62D99"/>
    <w:rsid w:val="00F63465"/>
    <w:rsid w:val="00F63BB5"/>
    <w:rsid w:val="00F63D01"/>
    <w:rsid w:val="00F64A43"/>
    <w:rsid w:val="00F65A0D"/>
    <w:rsid w:val="00F67498"/>
    <w:rsid w:val="00F677A8"/>
    <w:rsid w:val="00F6799D"/>
    <w:rsid w:val="00F67AD7"/>
    <w:rsid w:val="00F70063"/>
    <w:rsid w:val="00F7110E"/>
    <w:rsid w:val="00F72FAA"/>
    <w:rsid w:val="00F817A3"/>
    <w:rsid w:val="00F81E55"/>
    <w:rsid w:val="00F8261B"/>
    <w:rsid w:val="00F83589"/>
    <w:rsid w:val="00F8436C"/>
    <w:rsid w:val="00F85E7F"/>
    <w:rsid w:val="00F87359"/>
    <w:rsid w:val="00F87CC6"/>
    <w:rsid w:val="00F90002"/>
    <w:rsid w:val="00F9021B"/>
    <w:rsid w:val="00F9075E"/>
    <w:rsid w:val="00F90784"/>
    <w:rsid w:val="00F90C8E"/>
    <w:rsid w:val="00F90E5E"/>
    <w:rsid w:val="00F9111A"/>
    <w:rsid w:val="00F91C97"/>
    <w:rsid w:val="00F91D95"/>
    <w:rsid w:val="00F92E38"/>
    <w:rsid w:val="00F94741"/>
    <w:rsid w:val="00F949C9"/>
    <w:rsid w:val="00F95B6C"/>
    <w:rsid w:val="00F96F2E"/>
    <w:rsid w:val="00F97C8C"/>
    <w:rsid w:val="00FA0672"/>
    <w:rsid w:val="00FA0D20"/>
    <w:rsid w:val="00FA20F6"/>
    <w:rsid w:val="00FA2595"/>
    <w:rsid w:val="00FA346E"/>
    <w:rsid w:val="00FA64D2"/>
    <w:rsid w:val="00FA7232"/>
    <w:rsid w:val="00FB0E9F"/>
    <w:rsid w:val="00FB17A5"/>
    <w:rsid w:val="00FB17A7"/>
    <w:rsid w:val="00FB197F"/>
    <w:rsid w:val="00FB1A21"/>
    <w:rsid w:val="00FB40CF"/>
    <w:rsid w:val="00FB40E9"/>
    <w:rsid w:val="00FB45B4"/>
    <w:rsid w:val="00FB5A28"/>
    <w:rsid w:val="00FB5F43"/>
    <w:rsid w:val="00FB69C3"/>
    <w:rsid w:val="00FB7228"/>
    <w:rsid w:val="00FB74D7"/>
    <w:rsid w:val="00FC0762"/>
    <w:rsid w:val="00FC0CF9"/>
    <w:rsid w:val="00FC2B0A"/>
    <w:rsid w:val="00FC3396"/>
    <w:rsid w:val="00FC3736"/>
    <w:rsid w:val="00FC4A81"/>
    <w:rsid w:val="00FC5CE5"/>
    <w:rsid w:val="00FC6888"/>
    <w:rsid w:val="00FD0892"/>
    <w:rsid w:val="00FD20B7"/>
    <w:rsid w:val="00FD7CF6"/>
    <w:rsid w:val="00FE289A"/>
    <w:rsid w:val="00FE2A52"/>
    <w:rsid w:val="00FE4DC0"/>
    <w:rsid w:val="00FE53FC"/>
    <w:rsid w:val="00FE5FE1"/>
    <w:rsid w:val="00FE7FBB"/>
    <w:rsid w:val="00FF1881"/>
    <w:rsid w:val="00FF1DF9"/>
    <w:rsid w:val="00FF1F56"/>
    <w:rsid w:val="00FF4752"/>
    <w:rsid w:val="00FF54DA"/>
    <w:rsid w:val="00FF56D6"/>
    <w:rsid w:val="00FF5F3D"/>
    <w:rsid w:val="00FF60DA"/>
    <w:rsid w:val="00FF6A02"/>
    <w:rsid w:val="00FF778F"/>
    <w:rsid w:val="00FF7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C8B94DB"/>
  <w15:docId w15:val="{E7034F2D-71F1-4BC7-8CB7-E69115914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6C2D"/>
  </w:style>
  <w:style w:type="paragraph" w:styleId="Heading1">
    <w:name w:val="heading 1"/>
    <w:basedOn w:val="Normal"/>
    <w:next w:val="Normal"/>
    <w:qFormat/>
    <w:rsid w:val="00C66C2D"/>
    <w:pPr>
      <w:keepNext/>
      <w:jc w:val="both"/>
      <w:outlineLvl w:val="0"/>
    </w:pPr>
    <w:rPr>
      <w:b/>
    </w:rPr>
  </w:style>
  <w:style w:type="paragraph" w:styleId="Heading2">
    <w:name w:val="heading 2"/>
    <w:basedOn w:val="Normal"/>
    <w:next w:val="Normal"/>
    <w:qFormat/>
    <w:rsid w:val="00C66C2D"/>
    <w:pPr>
      <w:keepNext/>
      <w:outlineLvl w:val="1"/>
    </w:pPr>
    <w:rPr>
      <w:b/>
    </w:rPr>
  </w:style>
  <w:style w:type="paragraph" w:styleId="Heading3">
    <w:name w:val="heading 3"/>
    <w:basedOn w:val="Normal"/>
    <w:next w:val="Normal"/>
    <w:qFormat/>
    <w:rsid w:val="00C66C2D"/>
    <w:pPr>
      <w:keepNext/>
      <w:jc w:val="both"/>
      <w:outlineLvl w:val="2"/>
    </w:pPr>
    <w:rPr>
      <w:u w:val="single"/>
    </w:rPr>
  </w:style>
  <w:style w:type="paragraph" w:styleId="Heading4">
    <w:name w:val="heading 4"/>
    <w:basedOn w:val="Normal"/>
    <w:next w:val="Normal"/>
    <w:qFormat/>
    <w:rsid w:val="00C66C2D"/>
    <w:pPr>
      <w:keepNext/>
      <w:outlineLvl w:val="3"/>
    </w:pPr>
    <w:rPr>
      <w:u w:val="single"/>
    </w:rPr>
  </w:style>
  <w:style w:type="paragraph" w:styleId="Heading5">
    <w:name w:val="heading 5"/>
    <w:basedOn w:val="Normal"/>
    <w:next w:val="Normal"/>
    <w:qFormat/>
    <w:rsid w:val="00C66C2D"/>
    <w:pPr>
      <w:keepNext/>
      <w:outlineLvl w:val="4"/>
    </w:pPr>
    <w:rPr>
      <w:b/>
      <w:snapToGrid w:val="0"/>
      <w:u w:val="single"/>
    </w:rPr>
  </w:style>
  <w:style w:type="paragraph" w:styleId="Heading6">
    <w:name w:val="heading 6"/>
    <w:basedOn w:val="Normal"/>
    <w:next w:val="Normal"/>
    <w:qFormat/>
    <w:rsid w:val="00C66C2D"/>
    <w:pPr>
      <w:keepNext/>
      <w:outlineLvl w:val="5"/>
    </w:pPr>
    <w:rPr>
      <w:b/>
    </w:rPr>
  </w:style>
  <w:style w:type="paragraph" w:styleId="Heading7">
    <w:name w:val="heading 7"/>
    <w:basedOn w:val="Normal"/>
    <w:next w:val="Normal"/>
    <w:qFormat/>
    <w:rsid w:val="00C66C2D"/>
    <w:pPr>
      <w:keepNext/>
      <w:outlineLvl w:val="6"/>
    </w:pPr>
    <w:rPr>
      <w:u w:val="single"/>
    </w:rPr>
  </w:style>
  <w:style w:type="paragraph" w:styleId="Heading8">
    <w:name w:val="heading 8"/>
    <w:basedOn w:val="Normal"/>
    <w:next w:val="Normal"/>
    <w:qFormat/>
    <w:rsid w:val="00C66C2D"/>
    <w:pPr>
      <w:keepNext/>
      <w:jc w:val="both"/>
      <w:outlineLvl w:val="7"/>
    </w:pPr>
    <w:rPr>
      <w:u w:val="single"/>
    </w:rPr>
  </w:style>
  <w:style w:type="paragraph" w:styleId="Heading9">
    <w:name w:val="heading 9"/>
    <w:basedOn w:val="Normal"/>
    <w:next w:val="Normal"/>
    <w:qFormat/>
    <w:rsid w:val="00C66C2D"/>
    <w:pPr>
      <w:keepNext/>
      <w:jc w:val="both"/>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66C2D"/>
    <w:pPr>
      <w:jc w:val="both"/>
    </w:pPr>
  </w:style>
  <w:style w:type="paragraph" w:styleId="BodyText2">
    <w:name w:val="Body Text 2"/>
    <w:basedOn w:val="Normal"/>
    <w:rsid w:val="00C66C2D"/>
  </w:style>
  <w:style w:type="paragraph" w:styleId="Header">
    <w:name w:val="header"/>
    <w:basedOn w:val="Normal"/>
    <w:rsid w:val="00C66C2D"/>
    <w:pPr>
      <w:tabs>
        <w:tab w:val="center" w:pos="4320"/>
        <w:tab w:val="right" w:pos="8640"/>
      </w:tabs>
    </w:pPr>
  </w:style>
  <w:style w:type="paragraph" w:styleId="Footer">
    <w:name w:val="footer"/>
    <w:basedOn w:val="Normal"/>
    <w:rsid w:val="00C66C2D"/>
    <w:pPr>
      <w:tabs>
        <w:tab w:val="center" w:pos="4320"/>
        <w:tab w:val="right" w:pos="8640"/>
      </w:tabs>
    </w:pPr>
  </w:style>
  <w:style w:type="character" w:styleId="PageNumber">
    <w:name w:val="page number"/>
    <w:basedOn w:val="DefaultParagraphFont"/>
    <w:rsid w:val="00C66C2D"/>
  </w:style>
  <w:style w:type="paragraph" w:styleId="BodyText3">
    <w:name w:val="Body Text 3"/>
    <w:basedOn w:val="Normal"/>
    <w:rsid w:val="00C66C2D"/>
    <w:pPr>
      <w:jc w:val="both"/>
    </w:pPr>
    <w:rPr>
      <w:b/>
    </w:rPr>
  </w:style>
  <w:style w:type="paragraph" w:styleId="BodyTextIndent">
    <w:name w:val="Body Text Indent"/>
    <w:basedOn w:val="Normal"/>
    <w:rsid w:val="00C66C2D"/>
    <w:pPr>
      <w:ind w:firstLine="720"/>
      <w:jc w:val="both"/>
    </w:pPr>
  </w:style>
  <w:style w:type="character" w:styleId="Hyperlink">
    <w:name w:val="Hyperlink"/>
    <w:rsid w:val="00C66C2D"/>
    <w:rPr>
      <w:color w:val="0000FF"/>
      <w:u w:val="single"/>
    </w:rPr>
  </w:style>
  <w:style w:type="character" w:styleId="FollowedHyperlink">
    <w:name w:val="FollowedHyperlink"/>
    <w:rsid w:val="00C66C2D"/>
    <w:rPr>
      <w:color w:val="800080"/>
      <w:u w:val="single"/>
    </w:rPr>
  </w:style>
  <w:style w:type="paragraph" w:styleId="DocumentMap">
    <w:name w:val="Document Map"/>
    <w:basedOn w:val="Normal"/>
    <w:semiHidden/>
    <w:rsid w:val="00C66C2D"/>
    <w:pPr>
      <w:shd w:val="clear" w:color="auto" w:fill="000080"/>
    </w:pPr>
    <w:rPr>
      <w:rFonts w:ascii="Tahoma" w:hAnsi="Tahoma"/>
    </w:rPr>
  </w:style>
  <w:style w:type="paragraph" w:styleId="ListBullet">
    <w:name w:val="List Bullet"/>
    <w:basedOn w:val="Normal"/>
    <w:autoRedefine/>
    <w:rsid w:val="00C66C2D"/>
    <w:pPr>
      <w:numPr>
        <w:numId w:val="1"/>
      </w:numPr>
    </w:pPr>
  </w:style>
  <w:style w:type="paragraph" w:styleId="Title">
    <w:name w:val="Title"/>
    <w:basedOn w:val="Normal"/>
    <w:qFormat/>
    <w:rsid w:val="00D24E9B"/>
    <w:pPr>
      <w:jc w:val="center"/>
    </w:pPr>
    <w:rPr>
      <w:sz w:val="32"/>
    </w:rPr>
  </w:style>
  <w:style w:type="paragraph" w:styleId="NormalWeb">
    <w:name w:val="Normal (Web)"/>
    <w:basedOn w:val="Normal"/>
    <w:rsid w:val="00B4457F"/>
    <w:pPr>
      <w:spacing w:before="100" w:beforeAutospacing="1" w:after="100" w:afterAutospacing="1"/>
    </w:pPr>
  </w:style>
  <w:style w:type="character" w:styleId="Emphasis">
    <w:name w:val="Emphasis"/>
    <w:qFormat/>
    <w:rsid w:val="00D67A53"/>
    <w:rPr>
      <w:i/>
      <w:iCs/>
    </w:rPr>
  </w:style>
  <w:style w:type="character" w:customStyle="1" w:styleId="BodyTextChar">
    <w:name w:val="Body Text Char"/>
    <w:link w:val="BodyText"/>
    <w:rsid w:val="00F83589"/>
    <w:rPr>
      <w:sz w:val="24"/>
    </w:rPr>
  </w:style>
  <w:style w:type="paragraph" w:styleId="BalloonText">
    <w:name w:val="Balloon Text"/>
    <w:basedOn w:val="Normal"/>
    <w:link w:val="BalloonTextChar"/>
    <w:rsid w:val="00115871"/>
    <w:rPr>
      <w:rFonts w:ascii="Tahoma" w:hAnsi="Tahoma" w:cs="Tahoma"/>
      <w:sz w:val="16"/>
      <w:szCs w:val="16"/>
    </w:rPr>
  </w:style>
  <w:style w:type="character" w:customStyle="1" w:styleId="BalloonTextChar">
    <w:name w:val="Balloon Text Char"/>
    <w:link w:val="BalloonText"/>
    <w:rsid w:val="00115871"/>
    <w:rPr>
      <w:rFonts w:ascii="Tahoma" w:hAnsi="Tahoma" w:cs="Tahoma"/>
      <w:sz w:val="16"/>
      <w:szCs w:val="16"/>
    </w:rPr>
  </w:style>
  <w:style w:type="paragraph" w:styleId="ListParagraph">
    <w:name w:val="List Paragraph"/>
    <w:basedOn w:val="Normal"/>
    <w:uiPriority w:val="34"/>
    <w:qFormat/>
    <w:rsid w:val="001D4E10"/>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726878">
      <w:bodyDiv w:val="1"/>
      <w:marLeft w:val="0"/>
      <w:marRight w:val="0"/>
      <w:marTop w:val="0"/>
      <w:marBottom w:val="0"/>
      <w:divBdr>
        <w:top w:val="none" w:sz="0" w:space="0" w:color="auto"/>
        <w:left w:val="none" w:sz="0" w:space="0" w:color="auto"/>
        <w:bottom w:val="none" w:sz="0" w:space="0" w:color="auto"/>
        <w:right w:val="none" w:sz="0" w:space="0" w:color="auto"/>
      </w:divBdr>
    </w:div>
    <w:div w:id="855385373">
      <w:bodyDiv w:val="1"/>
      <w:marLeft w:val="0"/>
      <w:marRight w:val="0"/>
      <w:marTop w:val="0"/>
      <w:marBottom w:val="0"/>
      <w:divBdr>
        <w:top w:val="none" w:sz="0" w:space="0" w:color="auto"/>
        <w:left w:val="none" w:sz="0" w:space="0" w:color="auto"/>
        <w:bottom w:val="none" w:sz="0" w:space="0" w:color="auto"/>
        <w:right w:val="none" w:sz="0" w:space="0" w:color="auto"/>
      </w:divBdr>
    </w:div>
    <w:div w:id="946499207">
      <w:bodyDiv w:val="1"/>
      <w:marLeft w:val="0"/>
      <w:marRight w:val="0"/>
      <w:marTop w:val="0"/>
      <w:marBottom w:val="0"/>
      <w:divBdr>
        <w:top w:val="none" w:sz="0" w:space="0" w:color="auto"/>
        <w:left w:val="none" w:sz="0" w:space="0" w:color="auto"/>
        <w:bottom w:val="none" w:sz="0" w:space="0" w:color="auto"/>
        <w:right w:val="none" w:sz="0" w:space="0" w:color="auto"/>
      </w:divBdr>
    </w:div>
    <w:div w:id="1151680536">
      <w:bodyDiv w:val="1"/>
      <w:marLeft w:val="0"/>
      <w:marRight w:val="0"/>
      <w:marTop w:val="0"/>
      <w:marBottom w:val="0"/>
      <w:divBdr>
        <w:top w:val="none" w:sz="0" w:space="0" w:color="auto"/>
        <w:left w:val="none" w:sz="0" w:space="0" w:color="auto"/>
        <w:bottom w:val="none" w:sz="0" w:space="0" w:color="auto"/>
        <w:right w:val="none" w:sz="0" w:space="0" w:color="auto"/>
      </w:divBdr>
    </w:div>
    <w:div w:id="1215509783">
      <w:bodyDiv w:val="1"/>
      <w:marLeft w:val="0"/>
      <w:marRight w:val="0"/>
      <w:marTop w:val="0"/>
      <w:marBottom w:val="0"/>
      <w:divBdr>
        <w:top w:val="none" w:sz="0" w:space="0" w:color="auto"/>
        <w:left w:val="none" w:sz="0" w:space="0" w:color="auto"/>
        <w:bottom w:val="none" w:sz="0" w:space="0" w:color="auto"/>
        <w:right w:val="none" w:sz="0" w:space="0" w:color="auto"/>
      </w:divBdr>
    </w:div>
    <w:div w:id="1293748876">
      <w:bodyDiv w:val="1"/>
      <w:marLeft w:val="0"/>
      <w:marRight w:val="0"/>
      <w:marTop w:val="0"/>
      <w:marBottom w:val="0"/>
      <w:divBdr>
        <w:top w:val="none" w:sz="0" w:space="0" w:color="auto"/>
        <w:left w:val="none" w:sz="0" w:space="0" w:color="auto"/>
        <w:bottom w:val="none" w:sz="0" w:space="0" w:color="auto"/>
        <w:right w:val="none" w:sz="0" w:space="0" w:color="auto"/>
      </w:divBdr>
    </w:div>
    <w:div w:id="213432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A99EE-3F1D-41D5-B1A4-075F626D2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41</Words>
  <Characters>3047</Characters>
  <Application>Microsoft Office Word</Application>
  <DocSecurity>0</DocSecurity>
  <Lines>84</Lines>
  <Paragraphs>34</Paragraphs>
  <ScaleCrop>false</ScaleCrop>
  <HeadingPairs>
    <vt:vector size="2" baseType="variant">
      <vt:variant>
        <vt:lpstr>Title</vt:lpstr>
      </vt:variant>
      <vt:variant>
        <vt:i4>1</vt:i4>
      </vt:variant>
    </vt:vector>
  </HeadingPairs>
  <TitlesOfParts>
    <vt:vector size="1" baseType="lpstr">
      <vt:lpstr>CARBONDALE &amp; RURAL FIRE PROTECTION DISTRICT</vt:lpstr>
    </vt:vector>
  </TitlesOfParts>
  <Company>Carbondale Fire District</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DALE &amp; RURAL FIRE PROTECTION DISTRICT</dc:title>
  <dc:creator>Jenny Cutright</dc:creator>
  <cp:lastModifiedBy>Jenny Cutright</cp:lastModifiedBy>
  <cp:revision>3</cp:revision>
  <cp:lastPrinted>2019-02-13T22:53:00Z</cp:lastPrinted>
  <dcterms:created xsi:type="dcterms:W3CDTF">2021-02-18T16:25:00Z</dcterms:created>
  <dcterms:modified xsi:type="dcterms:W3CDTF">2021-03-05T19:13:00Z</dcterms:modified>
</cp:coreProperties>
</file>